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F9ECE" w14:textId="2160284D" w:rsidR="00276028" w:rsidRDefault="007060B8" w:rsidP="007060B8">
      <w:pPr>
        <w:rPr>
          <w:b/>
          <w:bCs/>
          <w:color w:val="002060"/>
          <w:sz w:val="40"/>
          <w:szCs w:val="40"/>
          <w:u w:val="single"/>
        </w:rPr>
      </w:pPr>
      <w:r w:rsidRPr="00D02718">
        <w:rPr>
          <w:b/>
          <w:bCs/>
          <w:noProof/>
          <w:color w:val="002060"/>
          <w:sz w:val="40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5D10CA7C" wp14:editId="5C3BA749">
            <wp:simplePos x="0" y="0"/>
            <wp:positionH relativeFrom="column">
              <wp:posOffset>8058150</wp:posOffset>
            </wp:positionH>
            <wp:positionV relativeFrom="paragraph">
              <wp:posOffset>-314325</wp:posOffset>
            </wp:positionV>
            <wp:extent cx="1028700" cy="457200"/>
            <wp:effectExtent l="0" t="0" r="0" b="0"/>
            <wp:wrapNone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1325">
        <w:rPr>
          <w:b/>
          <w:bCs/>
          <w:color w:val="002060"/>
          <w:sz w:val="40"/>
          <w:szCs w:val="40"/>
          <w:u w:val="single"/>
        </w:rPr>
        <w:t>Completing</w:t>
      </w:r>
      <w:r w:rsidR="00523456">
        <w:rPr>
          <w:b/>
          <w:bCs/>
          <w:color w:val="002060"/>
          <w:sz w:val="40"/>
          <w:szCs w:val="40"/>
          <w:u w:val="single"/>
        </w:rPr>
        <w:t xml:space="preserve"> </w:t>
      </w:r>
      <w:r w:rsidR="00FE1325">
        <w:rPr>
          <w:b/>
          <w:bCs/>
          <w:color w:val="002060"/>
          <w:sz w:val="40"/>
          <w:szCs w:val="40"/>
          <w:u w:val="single"/>
        </w:rPr>
        <w:t>a</w:t>
      </w:r>
      <w:r w:rsidR="00523456">
        <w:rPr>
          <w:b/>
          <w:bCs/>
          <w:color w:val="002060"/>
          <w:sz w:val="40"/>
          <w:szCs w:val="40"/>
          <w:u w:val="single"/>
        </w:rPr>
        <w:t xml:space="preserve"> </w:t>
      </w:r>
      <w:r w:rsidR="00FE1325">
        <w:rPr>
          <w:b/>
          <w:bCs/>
          <w:color w:val="002060"/>
          <w:sz w:val="40"/>
          <w:szCs w:val="40"/>
          <w:u w:val="single"/>
        </w:rPr>
        <w:t>VES</w:t>
      </w:r>
      <w:r w:rsidR="00523456">
        <w:rPr>
          <w:b/>
          <w:bCs/>
          <w:color w:val="002060"/>
          <w:sz w:val="40"/>
          <w:szCs w:val="40"/>
          <w:u w:val="single"/>
        </w:rPr>
        <w:t xml:space="preserve"> </w:t>
      </w:r>
      <w:r w:rsidR="00893B39">
        <w:rPr>
          <w:b/>
          <w:bCs/>
          <w:color w:val="002060"/>
          <w:sz w:val="40"/>
          <w:szCs w:val="40"/>
          <w:u w:val="single"/>
        </w:rPr>
        <w:t>Class</w:t>
      </w:r>
      <w:r w:rsidR="00523456">
        <w:rPr>
          <w:b/>
          <w:bCs/>
          <w:color w:val="002060"/>
          <w:sz w:val="40"/>
          <w:szCs w:val="40"/>
          <w:u w:val="single"/>
        </w:rPr>
        <w:t xml:space="preserve"> </w:t>
      </w:r>
      <w:r>
        <w:rPr>
          <w:b/>
          <w:bCs/>
          <w:color w:val="002060"/>
          <w:sz w:val="40"/>
          <w:szCs w:val="40"/>
          <w:u w:val="single"/>
        </w:rPr>
        <w:t>FAQ</w:t>
      </w:r>
    </w:p>
    <w:p w14:paraId="6F3D4A7D" w14:textId="3919CD64" w:rsidR="00FC5418" w:rsidRDefault="00FC5418" w:rsidP="00FE1325"/>
    <w:p w14:paraId="69DCBE4F" w14:textId="77777777" w:rsidR="00AD4CD7" w:rsidRDefault="00AD4CD7" w:rsidP="00FE1325"/>
    <w:p w14:paraId="761D7993" w14:textId="5E53C6D7" w:rsidR="00FC5418" w:rsidRDefault="00FE1325" w:rsidP="00FE1325"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jus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registered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for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</w:t>
      </w:r>
      <w:r w:rsidR="00523456">
        <w:rPr>
          <w:b/>
          <w:bCs/>
          <w:sz w:val="28"/>
          <w:szCs w:val="28"/>
        </w:rPr>
        <w:t xml:space="preserve"> </w:t>
      </w:r>
      <w:r w:rsidR="00D673C2" w:rsidRPr="00893B39">
        <w:rPr>
          <w:b/>
          <w:bCs/>
          <w:sz w:val="28"/>
          <w:szCs w:val="28"/>
        </w:rPr>
        <w:t>VES</w:t>
      </w:r>
      <w:r w:rsidR="00D673C2">
        <w:rPr>
          <w:b/>
          <w:bCs/>
          <w:sz w:val="28"/>
          <w:szCs w:val="28"/>
        </w:rPr>
        <w:t xml:space="preserve"> </w:t>
      </w:r>
      <w:r w:rsidR="00D673C2" w:rsidRPr="00893B39">
        <w:rPr>
          <w:b/>
          <w:bCs/>
          <w:sz w:val="28"/>
          <w:szCs w:val="28"/>
        </w:rPr>
        <w:t>Class</w:t>
      </w:r>
      <w:r w:rsidR="00D673C2">
        <w:rPr>
          <w:b/>
          <w:bCs/>
          <w:sz w:val="28"/>
          <w:szCs w:val="28"/>
        </w:rPr>
        <w:t>, and</w:t>
      </w:r>
      <w:r w:rsidR="00523456">
        <w:rPr>
          <w:b/>
          <w:bCs/>
          <w:sz w:val="28"/>
          <w:szCs w:val="28"/>
        </w:rPr>
        <w:t xml:space="preserve"> </w:t>
      </w:r>
      <w:r w:rsidR="00D673C2">
        <w:rPr>
          <w:b/>
          <w:bCs/>
          <w:sz w:val="28"/>
          <w:szCs w:val="28"/>
        </w:rPr>
        <w:t xml:space="preserve">I </w:t>
      </w:r>
      <w:r w:rsidRPr="00893B39">
        <w:rPr>
          <w:b/>
          <w:bCs/>
          <w:sz w:val="28"/>
          <w:szCs w:val="28"/>
        </w:rPr>
        <w:t>se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several</w:t>
      </w:r>
      <w:r w:rsidR="00523456">
        <w:rPr>
          <w:b/>
          <w:bCs/>
          <w:sz w:val="28"/>
          <w:szCs w:val="28"/>
        </w:rPr>
        <w:t xml:space="preserve"> </w:t>
      </w:r>
      <w:r w:rsidR="00363B88">
        <w:rPr>
          <w:b/>
          <w:bCs/>
          <w:sz w:val="28"/>
          <w:szCs w:val="28"/>
        </w:rPr>
        <w:t xml:space="preserve">sections (tabs) </w:t>
      </w:r>
      <w:r w:rsidR="00845AFF">
        <w:rPr>
          <w:b/>
          <w:bCs/>
          <w:sz w:val="28"/>
          <w:szCs w:val="28"/>
        </w:rPr>
        <w:t>and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components</w:t>
      </w:r>
      <w:r w:rsidR="00363B88">
        <w:rPr>
          <w:b/>
          <w:bCs/>
          <w:sz w:val="28"/>
          <w:szCs w:val="28"/>
        </w:rPr>
        <w:t xml:space="preserve"> within </w:t>
      </w:r>
      <w:proofErr w:type="spellStart"/>
      <w:r w:rsidR="00363B88">
        <w:rPr>
          <w:b/>
          <w:bCs/>
          <w:sz w:val="28"/>
          <w:szCs w:val="28"/>
        </w:rPr>
        <w:t>eacn</w:t>
      </w:r>
      <w:proofErr w:type="spellEnd"/>
      <w:r w:rsidR="00363B88">
        <w:rPr>
          <w:b/>
          <w:bCs/>
          <w:sz w:val="28"/>
          <w:szCs w:val="28"/>
        </w:rPr>
        <w:t xml:space="preserve"> section</w:t>
      </w:r>
      <w:r w:rsidRPr="00893B39">
        <w:rPr>
          <w:b/>
          <w:bCs/>
          <w:sz w:val="28"/>
          <w:szCs w:val="28"/>
        </w:rPr>
        <w:t>.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How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should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proceed?</w:t>
      </w:r>
    </w:p>
    <w:p w14:paraId="7001BC65" w14:textId="77777777" w:rsidR="00FC5418" w:rsidRDefault="00FC5418" w:rsidP="00FE1325"/>
    <w:p w14:paraId="79325963" w14:textId="36478516" w:rsidR="00574189" w:rsidRDefault="00FE1325" w:rsidP="00FE1325">
      <w:r w:rsidRPr="00FE1325">
        <w:t>Completing</w:t>
      </w:r>
      <w:r w:rsidR="00523456">
        <w:t xml:space="preserve"> </w:t>
      </w:r>
      <w:r w:rsidRPr="00FE1325">
        <w:t>a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="00523456">
        <w:t xml:space="preserve"> </w:t>
      </w:r>
      <w:r w:rsidRPr="00FE1325">
        <w:t>is</w:t>
      </w:r>
      <w:r w:rsidR="00523456">
        <w:t xml:space="preserve"> </w:t>
      </w:r>
      <w:r w:rsidRPr="00FE1325">
        <w:t>a</w:t>
      </w:r>
      <w:r w:rsidR="00523456">
        <w:t xml:space="preserve"> </w:t>
      </w:r>
      <w:r w:rsidRPr="00FE1325">
        <w:t>simple</w:t>
      </w:r>
      <w:r w:rsidR="00523456">
        <w:t xml:space="preserve"> </w:t>
      </w:r>
      <w:r w:rsidRPr="00FE1325">
        <w:t>and</w:t>
      </w:r>
      <w:r w:rsidR="00523456">
        <w:t xml:space="preserve"> </w:t>
      </w:r>
      <w:r w:rsidRPr="00FE1325">
        <w:t>intuitive</w:t>
      </w:r>
      <w:r w:rsidR="00523456">
        <w:t xml:space="preserve"> </w:t>
      </w:r>
      <w:r w:rsidRPr="00FE1325">
        <w:t>process.</w:t>
      </w:r>
      <w:r w:rsidR="00523456">
        <w:t xml:space="preserve"> </w:t>
      </w:r>
      <w:r w:rsidR="00574189" w:rsidRPr="00574189">
        <w:t>Each</w:t>
      </w:r>
      <w:r w:rsidR="00523456">
        <w:t xml:space="preserve"> </w:t>
      </w:r>
      <w:r w:rsidR="00574189" w:rsidRPr="00574189">
        <w:t>VES</w:t>
      </w:r>
      <w:r w:rsidR="00523456">
        <w:t xml:space="preserve"> </w:t>
      </w:r>
      <w:r w:rsidR="00574189" w:rsidRPr="00574189">
        <w:t>Class</w:t>
      </w:r>
      <w:r w:rsidR="00523456">
        <w:t xml:space="preserve"> </w:t>
      </w:r>
      <w:r w:rsidR="00574189" w:rsidRPr="00574189">
        <w:t>has</w:t>
      </w:r>
      <w:r w:rsidR="00523456">
        <w:t xml:space="preserve"> </w:t>
      </w:r>
      <w:r w:rsidR="00574189" w:rsidRPr="00574189">
        <w:t>been</w:t>
      </w:r>
      <w:r w:rsidR="00523456">
        <w:t xml:space="preserve"> </w:t>
      </w:r>
      <w:r w:rsidR="00574189" w:rsidRPr="00574189">
        <w:t>designed</w:t>
      </w:r>
      <w:r w:rsidR="00523456">
        <w:t xml:space="preserve"> </w:t>
      </w:r>
      <w:r w:rsidR="00574189" w:rsidRPr="00574189">
        <w:t>to</w:t>
      </w:r>
      <w:r w:rsidR="00523456">
        <w:t xml:space="preserve"> </w:t>
      </w:r>
      <w:r w:rsidR="00574189" w:rsidRPr="00574189">
        <w:t>be</w:t>
      </w:r>
      <w:r w:rsidR="00523456">
        <w:t xml:space="preserve"> </w:t>
      </w:r>
      <w:r w:rsidR="00574189" w:rsidRPr="00574189">
        <w:t>completed</w:t>
      </w:r>
      <w:r w:rsidR="00523456">
        <w:t xml:space="preserve"> </w:t>
      </w:r>
      <w:r w:rsidR="00574189" w:rsidRPr="00574189">
        <w:t>like</w:t>
      </w:r>
      <w:r w:rsidR="00523456">
        <w:t xml:space="preserve"> </w:t>
      </w:r>
      <w:r w:rsidR="00574189" w:rsidRPr="00574189">
        <w:t>reading</w:t>
      </w:r>
      <w:r w:rsidR="00523456">
        <w:t xml:space="preserve"> </w:t>
      </w:r>
      <w:r w:rsidR="00574189" w:rsidRPr="00574189">
        <w:t>a</w:t>
      </w:r>
      <w:r w:rsidR="00523456">
        <w:t xml:space="preserve"> </w:t>
      </w:r>
      <w:r w:rsidR="00574189" w:rsidRPr="00574189">
        <w:t>book,</w:t>
      </w:r>
      <w:r w:rsidR="00523456">
        <w:t xml:space="preserve"> </w:t>
      </w:r>
      <w:r w:rsidR="00FA5B1B">
        <w:t>starting</w:t>
      </w:r>
      <w:r w:rsidR="00523456">
        <w:t xml:space="preserve"> </w:t>
      </w:r>
      <w:r w:rsidR="00844D29">
        <w:t>with</w:t>
      </w:r>
      <w:r w:rsidR="00523456">
        <w:t xml:space="preserve"> </w:t>
      </w:r>
      <w:r w:rsidR="00574189" w:rsidRPr="00574189">
        <w:t>the</w:t>
      </w:r>
      <w:r w:rsidR="00523456">
        <w:t xml:space="preserve"> </w:t>
      </w:r>
      <w:r w:rsidR="00574189" w:rsidRPr="00574189">
        <w:t>left</w:t>
      </w:r>
      <w:r w:rsidR="00523456">
        <w:t xml:space="preserve"> </w:t>
      </w:r>
      <w:r w:rsidR="00574189" w:rsidRPr="00574189">
        <w:t>upper</w:t>
      </w:r>
      <w:r w:rsidR="00523456">
        <w:t xml:space="preserve"> </w:t>
      </w:r>
      <w:r w:rsidR="00363B88">
        <w:t>section</w:t>
      </w:r>
      <w:r w:rsidR="00523456">
        <w:t xml:space="preserve"> </w:t>
      </w:r>
      <w:r w:rsidR="00363B88">
        <w:t>(page</w:t>
      </w:r>
      <w:proofErr w:type="gramStart"/>
      <w:r w:rsidR="00363B88">
        <w:t>)</w:t>
      </w:r>
      <w:proofErr w:type="gramEnd"/>
      <w:r w:rsidR="00363B88">
        <w:t xml:space="preserve"> </w:t>
      </w:r>
      <w:r w:rsidR="00574189" w:rsidRPr="00574189">
        <w:t>and</w:t>
      </w:r>
      <w:r w:rsidR="00523456">
        <w:t xml:space="preserve"> </w:t>
      </w:r>
      <w:r w:rsidR="00844D29">
        <w:t xml:space="preserve">going from </w:t>
      </w:r>
      <w:r w:rsidR="00574189" w:rsidRPr="00574189">
        <w:t>the</w:t>
      </w:r>
      <w:r w:rsidR="00523456">
        <w:t xml:space="preserve"> </w:t>
      </w:r>
      <w:r w:rsidR="00574189" w:rsidRPr="00574189">
        <w:t>top</w:t>
      </w:r>
      <w:r w:rsidR="00523456">
        <w:t xml:space="preserve"> </w:t>
      </w:r>
      <w:r w:rsidR="00574189" w:rsidRPr="00574189">
        <w:t>component</w:t>
      </w:r>
      <w:r w:rsidR="00523456">
        <w:t xml:space="preserve"> </w:t>
      </w:r>
      <w:r w:rsidR="00574189" w:rsidRPr="00574189">
        <w:t>(text)</w:t>
      </w:r>
      <w:r w:rsidR="00523456">
        <w:t xml:space="preserve"> </w:t>
      </w:r>
      <w:r w:rsidR="00574189" w:rsidRPr="00574189">
        <w:t>to</w:t>
      </w:r>
      <w:r w:rsidR="00523456">
        <w:t xml:space="preserve"> </w:t>
      </w:r>
      <w:r w:rsidR="00574189" w:rsidRPr="00574189">
        <w:t>the</w:t>
      </w:r>
      <w:r w:rsidR="00523456">
        <w:t xml:space="preserve"> </w:t>
      </w:r>
      <w:r w:rsidR="00574189" w:rsidRPr="00574189">
        <w:t>bottom</w:t>
      </w:r>
      <w:r w:rsidR="00523456">
        <w:t xml:space="preserve"> </w:t>
      </w:r>
      <w:r w:rsidR="00574189" w:rsidRPr="00574189">
        <w:t>component</w:t>
      </w:r>
      <w:r w:rsidR="00523456">
        <w:t xml:space="preserve"> </w:t>
      </w:r>
      <w:r w:rsidR="003802CF">
        <w:t>i</w:t>
      </w:r>
      <w:r w:rsidR="00574189" w:rsidRPr="00574189">
        <w:t>n</w:t>
      </w:r>
      <w:r w:rsidR="00523456">
        <w:t xml:space="preserve"> </w:t>
      </w:r>
      <w:r w:rsidR="00574189" w:rsidRPr="00574189">
        <w:t>that</w:t>
      </w:r>
      <w:r w:rsidR="00523456">
        <w:t xml:space="preserve"> </w:t>
      </w:r>
      <w:r w:rsidR="00363B88">
        <w:t>section</w:t>
      </w:r>
      <w:r w:rsidR="00246C16">
        <w:t>,</w:t>
      </w:r>
      <w:r w:rsidR="00523456">
        <w:t xml:space="preserve"> </w:t>
      </w:r>
      <w:r w:rsidR="00574189" w:rsidRPr="00574189">
        <w:t>before</w:t>
      </w:r>
      <w:r w:rsidR="00523456">
        <w:t xml:space="preserve"> </w:t>
      </w:r>
      <w:r w:rsidR="00574189" w:rsidRPr="00574189">
        <w:t>proceeding</w:t>
      </w:r>
      <w:r w:rsidR="00523456">
        <w:t xml:space="preserve"> </w:t>
      </w:r>
      <w:r w:rsidR="00574189" w:rsidRPr="00574189">
        <w:t>to</w:t>
      </w:r>
      <w:r w:rsidR="00523456">
        <w:t xml:space="preserve"> </w:t>
      </w:r>
      <w:r w:rsidR="00574189" w:rsidRPr="00574189">
        <w:t>the</w:t>
      </w:r>
      <w:r w:rsidR="00523456">
        <w:t xml:space="preserve"> </w:t>
      </w:r>
      <w:r w:rsidR="00574189" w:rsidRPr="00574189">
        <w:t>next</w:t>
      </w:r>
      <w:r w:rsidR="00523456">
        <w:t xml:space="preserve"> </w:t>
      </w:r>
      <w:r w:rsidR="00363B88">
        <w:t>section</w:t>
      </w:r>
      <w:r w:rsidR="00844D29">
        <w:t xml:space="preserve"> </w:t>
      </w:r>
      <w:r w:rsidR="00574189" w:rsidRPr="00574189">
        <w:t>(page)</w:t>
      </w:r>
      <w:r w:rsidR="00844D29" w:rsidRPr="00844D29">
        <w:t xml:space="preserve"> </w:t>
      </w:r>
      <w:r w:rsidR="00844D29">
        <w:t>on the right</w:t>
      </w:r>
      <w:r w:rsidR="00574189" w:rsidRPr="00574189">
        <w:t>.</w:t>
      </w:r>
      <w:r w:rsidR="00D673C2">
        <w:t xml:space="preserve"> To begin </w:t>
      </w:r>
      <w:r w:rsidR="00A852E5">
        <w:t xml:space="preserve">a VES Class, </w:t>
      </w:r>
      <w:r w:rsidR="00D673C2">
        <w:t xml:space="preserve">start </w:t>
      </w:r>
      <w:r w:rsidR="00A852E5">
        <w:t xml:space="preserve">with </w:t>
      </w:r>
      <w:r w:rsidR="00D673C2">
        <w:t xml:space="preserve">the upper left </w:t>
      </w:r>
      <w:r w:rsidR="00363B88">
        <w:t>section</w:t>
      </w:r>
      <w:r w:rsidR="00D673C2">
        <w:t xml:space="preserve"> </w:t>
      </w:r>
      <w:r w:rsidR="00A852E5">
        <w:t xml:space="preserve">labeled </w:t>
      </w:r>
      <w:r w:rsidR="00D673C2">
        <w:t>“Start Here</w:t>
      </w:r>
      <w:r w:rsidR="00A852E5">
        <w:t>”.</w:t>
      </w:r>
      <w:r w:rsidR="00D673C2">
        <w:t xml:space="preserve"> </w:t>
      </w:r>
    </w:p>
    <w:p w14:paraId="532426D9" w14:textId="77777777" w:rsidR="00AD4CD7" w:rsidRDefault="00AD4CD7" w:rsidP="00FE1325"/>
    <w:p w14:paraId="681ACC12" w14:textId="136CE1EE" w:rsidR="00276028" w:rsidRDefault="00FE1325" w:rsidP="00FE1325">
      <w:r w:rsidRPr="00FE1325">
        <w:t>If</w:t>
      </w:r>
      <w:r w:rsidR="00523456">
        <w:t xml:space="preserve"> </w:t>
      </w:r>
      <w:r w:rsidRPr="00FE1325">
        <w:t>this</w:t>
      </w:r>
      <w:r w:rsidR="00523456">
        <w:t xml:space="preserve"> </w:t>
      </w:r>
      <w:r w:rsidRPr="00FE1325">
        <w:t>is</w:t>
      </w:r>
      <w:r w:rsidR="00523456">
        <w:t xml:space="preserve"> </w:t>
      </w:r>
      <w:r w:rsidRPr="00FE1325">
        <w:t>your</w:t>
      </w:r>
      <w:r w:rsidR="00523456">
        <w:t xml:space="preserve"> </w:t>
      </w:r>
      <w:r w:rsidRPr="00FE1325">
        <w:t>first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Pr="00FE1325">
        <w:t>,</w:t>
      </w:r>
      <w:r w:rsidR="00523456">
        <w:t xml:space="preserve"> </w:t>
      </w:r>
      <w:proofErr w:type="gramStart"/>
      <w:r w:rsidR="00D673C2">
        <w:t>I</w:t>
      </w:r>
      <w:r w:rsidR="00574189">
        <w:t>t</w:t>
      </w:r>
      <w:proofErr w:type="gramEnd"/>
      <w:r w:rsidR="00523456">
        <w:t xml:space="preserve"> </w:t>
      </w:r>
      <w:r w:rsidR="00574189">
        <w:t>is</w:t>
      </w:r>
      <w:r w:rsidR="00523456">
        <w:t xml:space="preserve"> </w:t>
      </w:r>
      <w:r w:rsidR="00574189" w:rsidRPr="00574189">
        <w:rPr>
          <w:u w:val="single"/>
        </w:rPr>
        <w:t>strongly</w:t>
      </w:r>
      <w:r w:rsidR="00523456">
        <w:rPr>
          <w:u w:val="single"/>
        </w:rPr>
        <w:t xml:space="preserve"> </w:t>
      </w:r>
      <w:r w:rsidR="00574189" w:rsidRPr="00574189">
        <w:rPr>
          <w:u w:val="single"/>
        </w:rPr>
        <w:t>recommended</w:t>
      </w:r>
      <w:r w:rsidR="00523456">
        <w:rPr>
          <w:u w:val="single"/>
        </w:rPr>
        <w:t xml:space="preserve"> </w:t>
      </w:r>
      <w:r w:rsidR="00574189" w:rsidRPr="00574189">
        <w:rPr>
          <w:u w:val="single"/>
        </w:rPr>
        <w:t>that</w:t>
      </w:r>
      <w:r w:rsidR="00523456">
        <w:rPr>
          <w:u w:val="single"/>
        </w:rPr>
        <w:t xml:space="preserve"> </w:t>
      </w:r>
      <w:r w:rsidR="00574189" w:rsidRPr="00574189">
        <w:rPr>
          <w:u w:val="single"/>
        </w:rPr>
        <w:t>you</w:t>
      </w:r>
      <w:r w:rsidR="00523456">
        <w:rPr>
          <w:u w:val="single"/>
        </w:rPr>
        <w:t xml:space="preserve"> </w:t>
      </w:r>
      <w:r w:rsidRPr="00574189">
        <w:rPr>
          <w:u w:val="single"/>
        </w:rPr>
        <w:t>view</w:t>
      </w:r>
      <w:r w:rsidR="00523456">
        <w:t xml:space="preserve"> </w:t>
      </w:r>
      <w:r w:rsidR="00574189">
        <w:t>the</w:t>
      </w:r>
      <w:r w:rsidR="00523456">
        <w:t xml:space="preserve"> </w:t>
      </w:r>
      <w:r w:rsidRPr="00FE1325">
        <w:t>“How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Access</w:t>
      </w:r>
      <w:r w:rsidR="00523456">
        <w:t xml:space="preserve"> </w:t>
      </w:r>
      <w:r w:rsidR="00893B39">
        <w:t>and</w:t>
      </w:r>
      <w:r w:rsidR="00523456">
        <w:t xml:space="preserve"> </w:t>
      </w:r>
      <w:r w:rsidR="00893B39">
        <w:t>Complete</w:t>
      </w:r>
      <w:r w:rsidR="00523456">
        <w:t xml:space="preserve"> </w:t>
      </w:r>
      <w:r w:rsidR="00893B39">
        <w:t>a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Pr="00FE1325">
        <w:t>”</w:t>
      </w:r>
      <w:r w:rsidR="00523456">
        <w:t xml:space="preserve"> </w:t>
      </w:r>
      <w:r w:rsidRPr="00FE1325">
        <w:t>video</w:t>
      </w:r>
      <w:r w:rsidR="00D673C2">
        <w:t xml:space="preserve"> or documentation. </w:t>
      </w:r>
    </w:p>
    <w:p w14:paraId="36EC40E4" w14:textId="77777777" w:rsidR="00266E1E" w:rsidRDefault="00266E1E" w:rsidP="00FE1325"/>
    <w:p w14:paraId="27A71DCF" w14:textId="5163E904" w:rsidR="00276028" w:rsidRDefault="00574189" w:rsidP="00FE1325">
      <w:pPr>
        <w:rPr>
          <w:rStyle w:val="Hyperlink"/>
        </w:rPr>
      </w:pPr>
      <w:r>
        <w:t>Other</w:t>
      </w:r>
      <w:r w:rsidR="00523456">
        <w:t xml:space="preserve"> </w:t>
      </w:r>
      <w:r>
        <w:t>helpful</w:t>
      </w:r>
      <w:r w:rsidR="00523456">
        <w:t xml:space="preserve"> </w:t>
      </w:r>
      <w:r>
        <w:t>resources</w:t>
      </w:r>
      <w:r w:rsidR="00523456">
        <w:t xml:space="preserve"> </w:t>
      </w:r>
      <w:r>
        <w:t>include</w:t>
      </w:r>
      <w:r w:rsidR="00523456">
        <w:t xml:space="preserve"> </w:t>
      </w:r>
      <w:r>
        <w:t>the</w:t>
      </w:r>
      <w:r w:rsidR="00523456">
        <w:t xml:space="preserve"> </w:t>
      </w:r>
      <w:r>
        <w:t>“Understanding</w:t>
      </w:r>
      <w:r w:rsidR="00523456">
        <w:t xml:space="preserve"> </w:t>
      </w:r>
      <w:r>
        <w:t>the</w:t>
      </w:r>
      <w:r w:rsidR="00523456">
        <w:t xml:space="preserve"> </w:t>
      </w:r>
      <w:r w:rsidR="00AD4CD7">
        <w:t xml:space="preserve">VES </w:t>
      </w:r>
      <w:r>
        <w:t>Interactive</w:t>
      </w:r>
      <w:r w:rsidR="00523456">
        <w:t xml:space="preserve"> </w:t>
      </w:r>
      <w:r>
        <w:t>Video</w:t>
      </w:r>
      <w:r w:rsidR="00523456">
        <w:t xml:space="preserve"> </w:t>
      </w:r>
      <w:r>
        <w:t>Controller”</w:t>
      </w:r>
      <w:r w:rsidR="00523456">
        <w:t xml:space="preserve"> </w:t>
      </w:r>
      <w:r>
        <w:t>video</w:t>
      </w:r>
      <w:r w:rsidR="00AD4CD7">
        <w:t xml:space="preserve"> and the VES Agreement &amp; Disclaimer</w:t>
      </w:r>
      <w:r>
        <w:t>.</w:t>
      </w:r>
      <w:r w:rsidR="00523456">
        <w:t xml:space="preserve"> </w:t>
      </w:r>
      <w:proofErr w:type="gramStart"/>
      <w:r>
        <w:t>All</w:t>
      </w:r>
      <w:r w:rsidR="00523456">
        <w:t xml:space="preserve"> </w:t>
      </w:r>
      <w:r>
        <w:t>of</w:t>
      </w:r>
      <w:proofErr w:type="gramEnd"/>
      <w:r w:rsidR="00523456">
        <w:t xml:space="preserve"> </w:t>
      </w:r>
      <w:r>
        <w:t>these</w:t>
      </w:r>
      <w:r w:rsidR="00523456">
        <w:t xml:space="preserve"> </w:t>
      </w:r>
      <w:r>
        <w:t>resources</w:t>
      </w:r>
      <w:r w:rsidR="00523456">
        <w:t xml:space="preserve"> </w:t>
      </w:r>
      <w:r>
        <w:t>can</w:t>
      </w:r>
      <w:r w:rsidR="00523456">
        <w:t xml:space="preserve"> </w:t>
      </w:r>
      <w:r>
        <w:t>be</w:t>
      </w:r>
      <w:r w:rsidR="00523456">
        <w:t xml:space="preserve"> </w:t>
      </w:r>
      <w:r>
        <w:t>found</w:t>
      </w:r>
      <w:r w:rsidR="00523456">
        <w:t xml:space="preserve"> </w:t>
      </w:r>
      <w:r w:rsidR="00AD4CD7">
        <w:t xml:space="preserve">in the “Start Here” section of the VES Class or </w:t>
      </w:r>
      <w:r>
        <w:t>at:</w:t>
      </w:r>
      <w:r w:rsidR="00523456">
        <w:t xml:space="preserve"> </w:t>
      </w:r>
      <w:hyperlink r:id="rId12" w:history="1">
        <w:r w:rsidRPr="0040782E">
          <w:rPr>
            <w:rStyle w:val="Hyperlink"/>
          </w:rPr>
          <w:t>www.aaii.com/learn</w:t>
        </w:r>
      </w:hyperlink>
    </w:p>
    <w:p w14:paraId="798AF2DE" w14:textId="77777777" w:rsidR="00AD4CD7" w:rsidRDefault="00AD4CD7" w:rsidP="00FE1325"/>
    <w:p w14:paraId="2E5FA99B" w14:textId="77777777" w:rsidR="00AD4CD7" w:rsidRDefault="00AD4CD7" w:rsidP="00FE1325"/>
    <w:p w14:paraId="46A6BAA5" w14:textId="0D9177F2" w:rsidR="00AD4CD7" w:rsidRPr="00A65A89" w:rsidRDefault="00AD4CD7" w:rsidP="00AD4CD7">
      <w:pP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I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am selecting various documents in the </w:t>
      </w:r>
      <w:proofErr w:type="gramStart"/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class</w:t>
      </w:r>
      <w:proofErr w:type="gramEnd"/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but I c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annot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see them.  </w:t>
      </w:r>
    </w:p>
    <w:p w14:paraId="0553147A" w14:textId="77777777" w:rsidR="00AD4CD7" w:rsidRPr="00A65A89" w:rsidRDefault="00AD4CD7" w:rsidP="00AD4CD7">
      <w:pPr>
        <w:rPr>
          <w:rFonts w:ascii="Calibri" w:hAnsi="Calibri" w:cs="Calibri"/>
          <w:kern w:val="2"/>
          <w14:ligatures w14:val="standardContextual"/>
        </w:rPr>
      </w:pPr>
    </w:p>
    <w:p w14:paraId="241AD75E" w14:textId="19E1CB71" w:rsidR="00893B39" w:rsidRDefault="00AD4CD7" w:rsidP="00AD4CD7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All VES documents are downloaded in a PDF (portable document format) format.  To view these </w:t>
      </w:r>
      <w:proofErr w:type="gramStart"/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>documents</w:t>
      </w:r>
      <w:proofErr w:type="gramEnd"/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you may need to install a free program like Adobe Acrobat Reade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>.</w:t>
      </w:r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 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Most </w:t>
      </w:r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VES documents 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will be sent to your </w:t>
      </w:r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>devic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>’</w:t>
      </w:r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s download folder. 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Please access the documents for viewing or printing from this area. </w:t>
      </w:r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The location of this area will vary according to the type of device, </w:t>
      </w:r>
      <w:proofErr w:type="gramStart"/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>operating system</w:t>
      </w:r>
      <w:proofErr w:type="gramEnd"/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and brow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>s</w:t>
      </w:r>
      <w:r w:rsidRPr="00AD4CD7"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er that you are using.  </w:t>
      </w:r>
    </w:p>
    <w:p w14:paraId="704CD9AA" w14:textId="77777777" w:rsidR="00AD4CD7" w:rsidRDefault="00AD4CD7" w:rsidP="00AD4CD7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</w:p>
    <w:p w14:paraId="7CC14FB7" w14:textId="77777777" w:rsidR="00AD4CD7" w:rsidRDefault="00AD4CD7" w:rsidP="00AD4CD7">
      <w:pPr>
        <w:rPr>
          <w:b/>
          <w:bCs/>
        </w:rPr>
      </w:pPr>
    </w:p>
    <w:p w14:paraId="40F91854" w14:textId="77777777" w:rsidR="00D673C2" w:rsidRPr="00A65A89" w:rsidRDefault="00D673C2" w:rsidP="00D673C2">
      <w:pP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I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cannot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get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my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play,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or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I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am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having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trouble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finding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or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using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controls.</w:t>
      </w:r>
    </w:p>
    <w:p w14:paraId="2F271C11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0A6C91F2" w14:textId="77777777" w:rsidR="00D673C2" w:rsidRPr="00A65A89" w:rsidRDefault="00D673C2" w:rsidP="00D673C2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irs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d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atc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“Understand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roller”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i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il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sol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90%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f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ases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econ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p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view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“Understand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roller”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document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ot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source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a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oun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t: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hyperlink r:id="rId13" w:history="1">
        <w:r w:rsidRPr="00A65A89">
          <w:rPr>
            <w:rStyle w:val="Hyperlink"/>
            <w:rFonts w:ascii="Calibri" w:hAnsi="Calibri" w:cs="Calibri"/>
            <w:color w:val="auto"/>
            <w:kern w:val="2"/>
            <w:shd w:val="clear" w:color="auto" w:fill="FFFFFF"/>
            <w14:ligatures w14:val="standardContextual"/>
          </w:rPr>
          <w:t>www.aaii.com/learn</w:t>
        </w:r>
      </w:hyperlink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</w:p>
    <w:p w14:paraId="02279542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4395BC20" w14:textId="77777777" w:rsidR="00D673C2" w:rsidRPr="00A65A89" w:rsidRDefault="00D673C2" w:rsidP="00D673C2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f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you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still have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roubl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ew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you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fte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view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sources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lea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witc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hrom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rowse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,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no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l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rowser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r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upported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uc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ne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Explorer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f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locke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til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lock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n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no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giv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you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the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p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oceed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you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ma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ha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djus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you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etting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u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s.</w:t>
      </w:r>
    </w:p>
    <w:p w14:paraId="625EE57A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6D965F98" w14:textId="77777777" w:rsidR="00D673C2" w:rsidRDefault="00D673C2" w:rsidP="00D673C2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dditionally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lea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not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a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it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l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ype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f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nlin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ent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you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device’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dvance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ecurit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eature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ma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lock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fer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it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n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t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eatures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sol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i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oblem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lea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u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rom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lternat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device.</w:t>
      </w:r>
    </w:p>
    <w:p w14:paraId="65F39FB0" w14:textId="77777777" w:rsidR="00AD4CD7" w:rsidRPr="00A65A89" w:rsidRDefault="00AD4CD7" w:rsidP="00D673C2">
      <w:pPr>
        <w:rPr>
          <w:rFonts w:ascii="Calibri" w:hAnsi="Calibri" w:cs="Calibri"/>
          <w:kern w:val="2"/>
          <w14:ligatures w14:val="standardContextual"/>
        </w:rPr>
      </w:pPr>
    </w:p>
    <w:p w14:paraId="3CDE4819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3680C6EB" w14:textId="77777777" w:rsidR="00D673C2" w:rsidRPr="00A65A89" w:rsidRDefault="00D673C2" w:rsidP="00D673C2">
      <w:pP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lastRenderedPageBreak/>
        <w:t>When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I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start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a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video,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I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see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a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pop-up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blocker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message.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What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should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I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do?</w:t>
      </w:r>
    </w:p>
    <w:p w14:paraId="055BE510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316F596D" w14:textId="77777777" w:rsidR="00D673C2" w:rsidRPr="00A65A89" w:rsidRDefault="00D673C2" w:rsidP="00D673C2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e pop-up blocker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an expected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ehavi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it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mos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eb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rowsers;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alerts users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a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ha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ent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cces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lea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lick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“launc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urse”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nothe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imila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message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AII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doe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NO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encourag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commen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user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duc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i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otec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leve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to turn off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op-up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locke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messages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messag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r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you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otection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n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a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easil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ircumvente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E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lasse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impl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hoos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inue.</w:t>
      </w:r>
    </w:p>
    <w:p w14:paraId="17C6706F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32D410E4" w14:textId="77777777" w:rsidR="00D673C2" w:rsidRDefault="00D673C2" w:rsidP="00D673C2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mor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forma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,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lea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e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“Understand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roller”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documen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t: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hyperlink r:id="rId14" w:history="1">
        <w:r w:rsidRPr="00A65A89">
          <w:rPr>
            <w:rStyle w:val="Hyperlink"/>
            <w:rFonts w:ascii="Calibri" w:hAnsi="Calibri" w:cs="Calibri"/>
            <w:color w:val="auto"/>
            <w:kern w:val="2"/>
            <w:shd w:val="clear" w:color="auto" w:fill="FFFFFF"/>
            <w14:ligatures w14:val="standardContextual"/>
          </w:rPr>
          <w:t>www.aaii.com/learn</w:t>
        </w:r>
      </w:hyperlink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.</w:t>
      </w:r>
    </w:p>
    <w:p w14:paraId="567C7997" w14:textId="77777777" w:rsidR="00AD4CD7" w:rsidRPr="00A65A89" w:rsidRDefault="00AD4CD7" w:rsidP="00D673C2">
      <w:pPr>
        <w:rPr>
          <w:rFonts w:ascii="Calibri" w:hAnsi="Calibri" w:cs="Calibri"/>
          <w:kern w:val="2"/>
          <w14:ligatures w14:val="standardContextual"/>
        </w:rPr>
      </w:pPr>
    </w:p>
    <w:p w14:paraId="0C98C802" w14:textId="77777777" w:rsidR="00D673C2" w:rsidRPr="00A65A89" w:rsidRDefault="00D673C2" w:rsidP="00D673C2">
      <w:pPr>
        <w:rPr>
          <w:rFonts w:ascii="Calibri" w:hAnsi="Calibri" w:cs="Calibri"/>
          <w:b/>
          <w:bCs/>
          <w:kern w:val="2"/>
          <w:shd w:val="clear" w:color="auto" w:fill="FFFFFF"/>
          <w14:ligatures w14:val="standardContextual"/>
        </w:rPr>
      </w:pPr>
    </w:p>
    <w:p w14:paraId="5C3DABA6" w14:textId="77777777" w:rsidR="00D673C2" w:rsidRPr="00A65A89" w:rsidRDefault="00D673C2" w:rsidP="00D673C2">
      <w:pP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I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am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hearing-impaired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or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need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watch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a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without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sound.</w:t>
      </w:r>
    </w:p>
    <w:p w14:paraId="44EEDE9D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1ADF08AD" w14:textId="77777777" w:rsidR="00D673C2" w:rsidRDefault="00D673C2" w:rsidP="00D673C2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l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E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ha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lose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aption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a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a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easil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urne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rom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rolle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olba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bottom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f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indow.</w:t>
      </w:r>
    </w:p>
    <w:p w14:paraId="5189D691" w14:textId="77777777" w:rsidR="00AD4CD7" w:rsidRPr="00A65A89" w:rsidRDefault="00AD4CD7" w:rsidP="00D673C2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</w:p>
    <w:p w14:paraId="795C8DF1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6EBE401F" w14:textId="77777777" w:rsidR="00D673C2" w:rsidRPr="00A65A89" w:rsidRDefault="00D673C2" w:rsidP="00D673C2">
      <w:pP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How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do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I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access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and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control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advanced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playback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features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of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b/>
          <w:bCs/>
          <w:kern w:val="2"/>
          <w:sz w:val="28"/>
          <w:szCs w:val="28"/>
          <w:shd w:val="clear" w:color="auto" w:fill="FFFFFF"/>
          <w14:ligatures w14:val="standardContextual"/>
        </w:rPr>
        <w:t>video?</w:t>
      </w:r>
    </w:p>
    <w:p w14:paraId="13AEE2EB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37441C60" w14:textId="77777777" w:rsidR="00D673C2" w:rsidRPr="00A65A89" w:rsidRDefault="00D673C2" w:rsidP="00D673C2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l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VES Classes are created in a Sharable Content Object Reference Model (SCORM) format,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dustr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tandar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deliver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educationa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ent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it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i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ormat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AII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has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clud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d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dvance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layback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unctionality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embedde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quizzes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hapte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able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f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ent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or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earchability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minimum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ew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quirements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hyperlinks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n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lose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aption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it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eac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resentation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.</w:t>
      </w:r>
    </w:p>
    <w:p w14:paraId="4B0161E5" w14:textId="77777777" w:rsidR="00D673C2" w:rsidRPr="00A65A89" w:rsidRDefault="00D673C2" w:rsidP="00D673C2">
      <w:pPr>
        <w:rPr>
          <w:rFonts w:ascii="Calibri" w:hAnsi="Calibri" w:cs="Calibri"/>
          <w:kern w:val="2"/>
          <w14:ligatures w14:val="standardContextual"/>
        </w:rPr>
      </w:pPr>
    </w:p>
    <w:p w14:paraId="0F1571ED" w14:textId="77777777" w:rsidR="00D673C2" w:rsidRDefault="00D673C2" w:rsidP="00D673C2">
      <w:pPr>
        <w:rPr>
          <w:rFonts w:ascii="Calibri" w:hAnsi="Calibri" w:cs="Calibri"/>
          <w:kern w:val="2"/>
          <w:shd w:val="clear" w:color="auto" w:fill="FFFFFF"/>
          <w14:ligatures w14:val="standardContextual"/>
        </w:rPr>
      </w:pP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Mos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user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il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likel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u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tandar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rols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s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ith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ny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nlin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.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o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h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would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lik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utiliz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som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f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dditional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functionality,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pleas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review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“Understand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roller”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document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or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“Understanding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th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Interactive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Controller”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video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at:</w:t>
      </w:r>
      <w:r>
        <w:rPr>
          <w:rFonts w:ascii="Calibri" w:hAnsi="Calibri" w:cs="Calibri"/>
          <w:kern w:val="2"/>
          <w:shd w:val="clear" w:color="auto" w:fill="FFFFFF"/>
          <w14:ligatures w14:val="standardContextual"/>
        </w:rPr>
        <w:t xml:space="preserve"> </w:t>
      </w:r>
      <w:hyperlink r:id="rId15" w:history="1">
        <w:r w:rsidRPr="00A65A89">
          <w:rPr>
            <w:rStyle w:val="Hyperlink"/>
            <w:rFonts w:ascii="Calibri" w:hAnsi="Calibri" w:cs="Calibri"/>
            <w:color w:val="auto"/>
            <w:kern w:val="2"/>
            <w:shd w:val="clear" w:color="auto" w:fill="FFFFFF"/>
            <w14:ligatures w14:val="standardContextual"/>
          </w:rPr>
          <w:t>www.aaii.com/learn</w:t>
        </w:r>
      </w:hyperlink>
      <w:r w:rsidRPr="00A65A89">
        <w:rPr>
          <w:rFonts w:ascii="Calibri" w:hAnsi="Calibri" w:cs="Calibri"/>
          <w:kern w:val="2"/>
          <w:shd w:val="clear" w:color="auto" w:fill="FFFFFF"/>
          <w14:ligatures w14:val="standardContextual"/>
        </w:rPr>
        <w:t>.</w:t>
      </w:r>
    </w:p>
    <w:p w14:paraId="09726270" w14:textId="77777777" w:rsidR="00AD4CD7" w:rsidRPr="00A65A89" w:rsidRDefault="00AD4CD7" w:rsidP="00D673C2">
      <w:pPr>
        <w:rPr>
          <w:rFonts w:ascii="Calibri" w:hAnsi="Calibri" w:cs="Calibri"/>
          <w:kern w:val="2"/>
          <w14:ligatures w14:val="standardContextual"/>
        </w:rPr>
      </w:pPr>
    </w:p>
    <w:p w14:paraId="44C03B82" w14:textId="77777777" w:rsidR="00D673C2" w:rsidRDefault="00D673C2" w:rsidP="00D673C2">
      <w:pPr>
        <w:contextualSpacing/>
        <w:rPr>
          <w:rFonts w:ascii="Calibri" w:hAnsi="Calibri" w:cs="Calibri"/>
        </w:rPr>
      </w:pPr>
    </w:p>
    <w:p w14:paraId="71ED2134" w14:textId="77777777" w:rsidR="00AD4CD7" w:rsidRPr="00172621" w:rsidRDefault="00AD4CD7" w:rsidP="00AD4CD7">
      <w:r w:rsidRPr="00172621">
        <w:rPr>
          <w:b/>
          <w:bCs/>
          <w:sz w:val="28"/>
          <w:szCs w:val="28"/>
        </w:rPr>
        <w:t>How long does it take to complete a VES Class?</w:t>
      </w:r>
    </w:p>
    <w:p w14:paraId="311FCF4A" w14:textId="77777777" w:rsidR="00AD4CD7" w:rsidRPr="00172621" w:rsidRDefault="00AD4CD7" w:rsidP="00AD4CD7"/>
    <w:p w14:paraId="2C60060D" w14:textId="77777777" w:rsidR="00AD4CD7" w:rsidRPr="00172621" w:rsidRDefault="00AD4CD7" w:rsidP="00AD4CD7">
      <w:r w:rsidRPr="00172621">
        <w:t>The amount of time needed to complete a VES Class depends on several factors, including the user’s current knowledge base and familiarity with the topic, how quickly they learn and how deeply they want to learn.</w:t>
      </w:r>
      <w:r>
        <w:t xml:space="preserve"> </w:t>
      </w:r>
      <w:r w:rsidRPr="00172621">
        <w:t xml:space="preserve"> As a general estimate, it may take approximately two to four hours to complete a one-hour VES Class.</w:t>
      </w:r>
      <w:r>
        <w:t xml:space="preserve"> </w:t>
      </w:r>
      <w:r w:rsidRPr="00172621">
        <w:t xml:space="preserve"> This time estimate includes viewing the presentation video and repeating sections when necessary, reviewing all the supplemental materials and taking the test.</w:t>
      </w:r>
      <w:r>
        <w:t xml:space="preserve"> </w:t>
      </w:r>
      <w:r w:rsidRPr="00172621">
        <w:t xml:space="preserve"> A user familiar with a topic who simply views the presentation video once and passes the test on their first attempt could theoretically complete a VES Class with a one-hour presentation video in one hour and 10 minutes.</w:t>
      </w:r>
    </w:p>
    <w:p w14:paraId="1DB7BCBA" w14:textId="77777777" w:rsidR="00D673C2" w:rsidRDefault="00D673C2" w:rsidP="00D673C2">
      <w:pPr>
        <w:contextualSpacing/>
        <w:rPr>
          <w:rFonts w:ascii="Calibri" w:hAnsi="Calibri" w:cs="Calibri"/>
        </w:rPr>
      </w:pPr>
    </w:p>
    <w:p w14:paraId="12B9F2FD" w14:textId="77777777" w:rsidR="00AD4CD7" w:rsidRDefault="00AD4CD7" w:rsidP="00AD4CD7">
      <w:pPr>
        <w:rPr>
          <w:b/>
          <w:bCs/>
          <w:sz w:val="28"/>
          <w:szCs w:val="28"/>
        </w:rPr>
      </w:pPr>
      <w:r w:rsidRPr="00172621">
        <w:rPr>
          <w:b/>
          <w:bCs/>
          <w:sz w:val="28"/>
          <w:szCs w:val="28"/>
        </w:rPr>
        <w:t>Do I have to complete a VES Class or view a presentation video in a single sitting?</w:t>
      </w:r>
    </w:p>
    <w:p w14:paraId="25D62F0A" w14:textId="77777777" w:rsidR="00AD4CD7" w:rsidRPr="00172621" w:rsidRDefault="00AD4CD7" w:rsidP="00AD4CD7"/>
    <w:p w14:paraId="02AB7C9A" w14:textId="77777777" w:rsidR="00AD4CD7" w:rsidRPr="00172621" w:rsidRDefault="00AD4CD7" w:rsidP="00AD4CD7">
      <w:r w:rsidRPr="00172621">
        <w:lastRenderedPageBreak/>
        <w:t>All VES offerings can be accessed seven days a week, 24 hours a day.</w:t>
      </w:r>
      <w:r>
        <w:t xml:space="preserve"> </w:t>
      </w:r>
      <w:r w:rsidRPr="00172621">
        <w:t xml:space="preserve"> You may begin or retake a VES Class or a portion of a VES Class as often as you would like, </w:t>
      </w:r>
      <w:proofErr w:type="gramStart"/>
      <w:r w:rsidRPr="00172621">
        <w:t>as long as</w:t>
      </w:r>
      <w:proofErr w:type="gramEnd"/>
      <w:r w:rsidRPr="00172621">
        <w:t xml:space="preserve"> you complete it before your VES offering expiration date.</w:t>
      </w:r>
      <w:r>
        <w:t xml:space="preserve"> </w:t>
      </w:r>
      <w:r w:rsidRPr="00172621">
        <w:t xml:space="preserve"> The presentation videos have been designed to remember where you left off, so that you can resume the video </w:t>
      </w:r>
      <w:proofErr w:type="gramStart"/>
      <w:r w:rsidRPr="00172621">
        <w:t>at a later time</w:t>
      </w:r>
      <w:proofErr w:type="gramEnd"/>
      <w:r w:rsidRPr="00172621">
        <w:t>.</w:t>
      </w:r>
      <w:r>
        <w:t xml:space="preserve"> </w:t>
      </w:r>
      <w:r w:rsidRPr="00172621">
        <w:t xml:space="preserve"> To leave a presentation video in progress, simply toggle out of the full-screen view of the video and select the “Complete Video Later” button on the top right of the video.</w:t>
      </w:r>
      <w:r>
        <w:t xml:space="preserve"> </w:t>
      </w:r>
      <w:r w:rsidRPr="00172621">
        <w:t xml:space="preserve"> For more information, see the “Understanding the Interactive Video Controller” document or video at: </w:t>
      </w:r>
      <w:hyperlink r:id="rId16" w:history="1">
        <w:r w:rsidRPr="00172621">
          <w:rPr>
            <w:rStyle w:val="Hyperlink"/>
          </w:rPr>
          <w:t>www.aaii.com/learn</w:t>
        </w:r>
      </w:hyperlink>
      <w:r w:rsidRPr="00172621">
        <w:t>.</w:t>
      </w:r>
    </w:p>
    <w:p w14:paraId="1AC99E4C" w14:textId="77777777" w:rsidR="00AD4CD7" w:rsidRDefault="00AD4CD7" w:rsidP="00D673C2">
      <w:pPr>
        <w:contextualSpacing/>
        <w:rPr>
          <w:rFonts w:ascii="Calibri" w:hAnsi="Calibri" w:cs="Calibri"/>
        </w:rPr>
      </w:pPr>
    </w:p>
    <w:p w14:paraId="7B8AA04D" w14:textId="77777777" w:rsidR="00AD4CD7" w:rsidRDefault="00AD4CD7" w:rsidP="00D673C2">
      <w:pPr>
        <w:contextualSpacing/>
        <w:rPr>
          <w:rFonts w:ascii="Calibri" w:hAnsi="Calibri" w:cs="Calibri"/>
        </w:rPr>
      </w:pPr>
    </w:p>
    <w:p w14:paraId="50D00251" w14:textId="77777777" w:rsidR="00AD4CD7" w:rsidRPr="00A65A89" w:rsidRDefault="00AD4CD7" w:rsidP="00D673C2">
      <w:pPr>
        <w:contextualSpacing/>
        <w:rPr>
          <w:rFonts w:ascii="Calibri" w:hAnsi="Calibri" w:cs="Calibri"/>
        </w:rPr>
      </w:pPr>
    </w:p>
    <w:p w14:paraId="1125A494" w14:textId="402A6627" w:rsidR="00FC5418" w:rsidRDefault="00FE1325" w:rsidP="00FE1325">
      <w:pPr>
        <w:rPr>
          <w:sz w:val="28"/>
          <w:szCs w:val="28"/>
        </w:rPr>
      </w:pPr>
      <w:r w:rsidRPr="00893B39">
        <w:rPr>
          <w:b/>
          <w:bCs/>
          <w:sz w:val="28"/>
          <w:szCs w:val="28"/>
        </w:rPr>
        <w:t>Do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hav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o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do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all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component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of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VES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Class</w:t>
      </w:r>
      <w:r w:rsidRPr="00893B39">
        <w:rPr>
          <w:b/>
          <w:bCs/>
          <w:sz w:val="28"/>
          <w:szCs w:val="28"/>
        </w:rPr>
        <w:t>?</w:t>
      </w:r>
      <w:r w:rsidR="00523456">
        <w:rPr>
          <w:b/>
          <w:bCs/>
          <w:sz w:val="28"/>
          <w:szCs w:val="28"/>
        </w:rPr>
        <w:t xml:space="preserve"> </w:t>
      </w:r>
      <w:r w:rsidR="00845AFF">
        <w:rPr>
          <w:b/>
          <w:bCs/>
          <w:sz w:val="28"/>
          <w:szCs w:val="28"/>
        </w:rPr>
        <w:t>What</w:t>
      </w:r>
      <w:r w:rsidR="00523456">
        <w:rPr>
          <w:b/>
          <w:bCs/>
          <w:sz w:val="28"/>
          <w:szCs w:val="28"/>
        </w:rPr>
        <w:t xml:space="preserve"> </w:t>
      </w:r>
      <w:r w:rsidR="00845AFF">
        <w:rPr>
          <w:b/>
          <w:bCs/>
          <w:sz w:val="28"/>
          <w:szCs w:val="28"/>
        </w:rPr>
        <w:t>if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jus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wan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o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complet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VES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Clas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quickly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possibl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o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accrue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credits,</w:t>
      </w:r>
      <w:r w:rsidR="00523456">
        <w:rPr>
          <w:b/>
          <w:bCs/>
          <w:sz w:val="28"/>
          <w:szCs w:val="28"/>
        </w:rPr>
        <w:t xml:space="preserve"> </w:t>
      </w:r>
      <w:r w:rsidR="00845AFF">
        <w:rPr>
          <w:b/>
          <w:bCs/>
          <w:sz w:val="28"/>
          <w:szCs w:val="28"/>
        </w:rPr>
        <w:t>obtain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benefits</w:t>
      </w:r>
      <w:r w:rsidR="00246C16">
        <w:rPr>
          <w:b/>
          <w:bCs/>
          <w:sz w:val="28"/>
          <w:szCs w:val="28"/>
        </w:rPr>
        <w:t>,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and</w:t>
      </w:r>
      <w:r w:rsidR="00523456">
        <w:rPr>
          <w:b/>
          <w:bCs/>
          <w:sz w:val="28"/>
          <w:szCs w:val="28"/>
        </w:rPr>
        <w:t xml:space="preserve"> </w:t>
      </w:r>
      <w:r w:rsidR="00845AFF">
        <w:rPr>
          <w:b/>
          <w:bCs/>
          <w:sz w:val="28"/>
          <w:szCs w:val="28"/>
        </w:rPr>
        <w:t>gain</w:t>
      </w:r>
      <w:r w:rsidR="00523456">
        <w:rPr>
          <w:b/>
          <w:bCs/>
          <w:sz w:val="28"/>
          <w:szCs w:val="28"/>
        </w:rPr>
        <w:t xml:space="preserve"> </w:t>
      </w:r>
      <w:r w:rsidR="00845AFF">
        <w:rPr>
          <w:b/>
          <w:bCs/>
          <w:sz w:val="28"/>
          <w:szCs w:val="28"/>
        </w:rPr>
        <w:t>access</w:t>
      </w:r>
      <w:r w:rsidR="00523456">
        <w:rPr>
          <w:b/>
          <w:bCs/>
          <w:sz w:val="28"/>
          <w:szCs w:val="28"/>
        </w:rPr>
        <w:t xml:space="preserve"> </w:t>
      </w:r>
      <w:r w:rsidR="00845AFF">
        <w:rPr>
          <w:b/>
          <w:bCs/>
          <w:sz w:val="28"/>
          <w:szCs w:val="28"/>
        </w:rPr>
        <w:t>to</w:t>
      </w:r>
      <w:r w:rsidR="00523456">
        <w:rPr>
          <w:b/>
          <w:bCs/>
          <w:sz w:val="28"/>
          <w:szCs w:val="28"/>
        </w:rPr>
        <w:t xml:space="preserve"> </w:t>
      </w:r>
      <w:r w:rsidR="0057418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Certificate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of</w:t>
      </w:r>
      <w:r w:rsidR="00523456">
        <w:rPr>
          <w:b/>
          <w:bCs/>
          <w:sz w:val="28"/>
          <w:szCs w:val="28"/>
        </w:rPr>
        <w:t xml:space="preserve"> </w:t>
      </w:r>
      <w:r w:rsidR="00893B39">
        <w:rPr>
          <w:b/>
          <w:bCs/>
          <w:sz w:val="28"/>
          <w:szCs w:val="28"/>
        </w:rPr>
        <w:t>Completion</w:t>
      </w:r>
      <w:r w:rsidR="009E0BC5">
        <w:rPr>
          <w:b/>
          <w:bCs/>
          <w:sz w:val="28"/>
          <w:szCs w:val="28"/>
        </w:rPr>
        <w:t>?</w:t>
      </w:r>
    </w:p>
    <w:p w14:paraId="428CE8E4" w14:textId="77777777" w:rsidR="00FC5418" w:rsidRDefault="00FC5418" w:rsidP="00FE1325"/>
    <w:p w14:paraId="56750584" w14:textId="734F9D22" w:rsidR="00FC5418" w:rsidRDefault="00FE1325" w:rsidP="00FE1325">
      <w:r w:rsidRPr="00FE1325">
        <w:t>Many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363B88">
        <w:t>sections</w:t>
      </w:r>
      <w:r w:rsidR="00523456">
        <w:t xml:space="preserve"> </w:t>
      </w:r>
      <w:r w:rsidRPr="00FE1325">
        <w:t>and</w:t>
      </w:r>
      <w:r w:rsidR="00523456">
        <w:t xml:space="preserve"> </w:t>
      </w:r>
      <w:r w:rsidRPr="00FE1325">
        <w:t>components</w:t>
      </w:r>
      <w:r w:rsidR="00523456">
        <w:t xml:space="preserve"> </w:t>
      </w:r>
      <w:r w:rsidRPr="00FE1325">
        <w:t>in</w:t>
      </w:r>
      <w:r w:rsidR="00523456">
        <w:t xml:space="preserve"> </w:t>
      </w:r>
      <w:r w:rsidRPr="00FE1325">
        <w:t>a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="00523456">
        <w:t xml:space="preserve"> </w:t>
      </w:r>
      <w:r w:rsidRPr="00FE1325">
        <w:t>are</w:t>
      </w:r>
      <w:r w:rsidR="00523456">
        <w:t xml:space="preserve"> </w:t>
      </w:r>
      <w:r w:rsidRPr="00FE1325">
        <w:t>there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provide</w:t>
      </w:r>
      <w:r w:rsidR="00523456">
        <w:t xml:space="preserve"> </w:t>
      </w:r>
      <w:r w:rsidRPr="00FE1325">
        <w:t>additional</w:t>
      </w:r>
      <w:r w:rsidR="00523456">
        <w:t xml:space="preserve"> </w:t>
      </w:r>
      <w:r w:rsidRPr="00FE1325">
        <w:t>information.</w:t>
      </w:r>
      <w:r w:rsidR="00523456">
        <w:t xml:space="preserve"> </w:t>
      </w:r>
      <w:r w:rsidRPr="00FE1325">
        <w:t>These</w:t>
      </w:r>
      <w:r w:rsidR="00523456">
        <w:t xml:space="preserve"> </w:t>
      </w:r>
      <w:r w:rsidR="00574189">
        <w:t>optional</w:t>
      </w:r>
      <w:r w:rsidR="00523456">
        <w:t xml:space="preserve"> </w:t>
      </w:r>
      <w:r w:rsidR="00574189">
        <w:t>areas</w:t>
      </w:r>
      <w:r w:rsidR="00523456">
        <w:t xml:space="preserve"> </w:t>
      </w:r>
      <w:r w:rsidRPr="00FE1325">
        <w:t>are</w:t>
      </w:r>
      <w:r w:rsidR="00523456">
        <w:t xml:space="preserve"> </w:t>
      </w:r>
      <w:r w:rsidRPr="00FE1325">
        <w:t>not</w:t>
      </w:r>
      <w:r w:rsidR="00523456">
        <w:t xml:space="preserve"> </w:t>
      </w:r>
      <w:r w:rsidRPr="00FE1325">
        <w:t>required</w:t>
      </w:r>
      <w:r w:rsidR="00523456">
        <w:t xml:space="preserve"> </w:t>
      </w:r>
      <w:r w:rsidRPr="00FE1325">
        <w:t>for</w:t>
      </w:r>
      <w:r w:rsidR="00523456">
        <w:t xml:space="preserve"> </w:t>
      </w:r>
      <w:r w:rsidRPr="00FE1325">
        <w:t>completion.</w:t>
      </w:r>
      <w:r w:rsidR="00523456">
        <w:t xml:space="preserve"> </w:t>
      </w:r>
      <w:r w:rsidRPr="00FE1325">
        <w:t>For</w:t>
      </w:r>
      <w:r w:rsidR="00523456">
        <w:t xml:space="preserve"> </w:t>
      </w:r>
      <w:r w:rsidRPr="00FE1325">
        <w:t>those</w:t>
      </w:r>
      <w:r w:rsidR="00523456">
        <w:t xml:space="preserve"> </w:t>
      </w:r>
      <w:r w:rsidRPr="00FE1325">
        <w:t>who</w:t>
      </w:r>
      <w:r w:rsidR="00523456">
        <w:t xml:space="preserve"> </w:t>
      </w:r>
      <w:r w:rsidRPr="00FE1325">
        <w:t>would</w:t>
      </w:r>
      <w:r w:rsidR="00523456">
        <w:t xml:space="preserve"> </w:t>
      </w:r>
      <w:r w:rsidRPr="00FE1325">
        <w:t>like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complete</w:t>
      </w:r>
      <w:r w:rsidR="00523456">
        <w:t xml:space="preserve"> </w:t>
      </w:r>
      <w:r w:rsidRPr="00FE1325">
        <w:t>each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="00523456">
        <w:t xml:space="preserve"> </w:t>
      </w:r>
      <w:r w:rsidRPr="00FE1325">
        <w:t>as</w:t>
      </w:r>
      <w:r w:rsidR="00523456">
        <w:t xml:space="preserve"> </w:t>
      </w:r>
      <w:r w:rsidRPr="00FE1325">
        <w:t>quickly</w:t>
      </w:r>
      <w:r w:rsidR="00523456">
        <w:t xml:space="preserve"> </w:t>
      </w:r>
      <w:r w:rsidRPr="00FE1325">
        <w:t>as</w:t>
      </w:r>
      <w:r w:rsidR="00523456">
        <w:t xml:space="preserve"> </w:t>
      </w:r>
      <w:r w:rsidRPr="00FE1325">
        <w:t>possible,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only</w:t>
      </w:r>
      <w:r w:rsidR="00523456">
        <w:t xml:space="preserve"> </w:t>
      </w:r>
      <w:r w:rsidR="00574189">
        <w:t>area</w:t>
      </w:r>
      <w:r w:rsidR="00523456">
        <w:t xml:space="preserve"> </w:t>
      </w:r>
      <w:r w:rsidRPr="00FE1325">
        <w:t>that</w:t>
      </w:r>
      <w:r w:rsidR="00523456">
        <w:t xml:space="preserve"> </w:t>
      </w:r>
      <w:r w:rsidRPr="00FE1325">
        <w:t>is</w:t>
      </w:r>
      <w:r w:rsidR="00523456">
        <w:t xml:space="preserve"> </w:t>
      </w:r>
      <w:r w:rsidRPr="00FE1325">
        <w:t>necessary</w:t>
      </w:r>
      <w:r w:rsidR="00523456">
        <w:t xml:space="preserve"> </w:t>
      </w:r>
      <w:r w:rsidRPr="00FE1325">
        <w:t>is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“Primary</w:t>
      </w:r>
      <w:r w:rsidR="00523456">
        <w:t xml:space="preserve"> </w:t>
      </w:r>
      <w:r w:rsidRPr="00FE1325">
        <w:t>Program”</w:t>
      </w:r>
      <w:r w:rsidR="00523456">
        <w:t xml:space="preserve"> </w:t>
      </w:r>
      <w:r w:rsidR="00363B88">
        <w:t>section</w:t>
      </w:r>
      <w:r w:rsidRPr="00FE1325">
        <w:t>.</w:t>
      </w:r>
      <w:r w:rsidR="00523456">
        <w:t xml:space="preserve"> </w:t>
      </w:r>
      <w:r w:rsidRPr="00FE1325">
        <w:t>Within</w:t>
      </w:r>
      <w:r w:rsidR="00523456">
        <w:t xml:space="preserve"> </w:t>
      </w:r>
      <w:r w:rsidRPr="00FE1325">
        <w:t>that</w:t>
      </w:r>
      <w:r w:rsidR="00523456">
        <w:t xml:space="preserve"> </w:t>
      </w:r>
      <w:r w:rsidR="00363B88">
        <w:t>section</w:t>
      </w:r>
      <w:r w:rsidRPr="00FE1325">
        <w:t>,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only</w:t>
      </w:r>
      <w:r w:rsidR="00523456">
        <w:t xml:space="preserve"> </w:t>
      </w:r>
      <w:r w:rsidRPr="00FE1325">
        <w:t>components</w:t>
      </w:r>
      <w:r w:rsidR="00523456">
        <w:t xml:space="preserve"> </w:t>
      </w:r>
      <w:r w:rsidRPr="00FE1325">
        <w:t>that</w:t>
      </w:r>
      <w:r w:rsidR="00523456">
        <w:t xml:space="preserve"> </w:t>
      </w:r>
      <w:r w:rsidRPr="00FE1325">
        <w:t>must</w:t>
      </w:r>
      <w:r w:rsidR="00523456">
        <w:t xml:space="preserve"> </w:t>
      </w:r>
      <w:r w:rsidRPr="00FE1325">
        <w:t>be</w:t>
      </w:r>
      <w:r w:rsidR="00523456">
        <w:t xml:space="preserve"> </w:t>
      </w:r>
      <w:r w:rsidRPr="00FE1325">
        <w:t>completed</w:t>
      </w:r>
      <w:r w:rsidR="00523456">
        <w:t xml:space="preserve"> </w:t>
      </w:r>
      <w:r w:rsidRPr="00FE1325">
        <w:t>are</w:t>
      </w:r>
      <w:r w:rsidR="00523456">
        <w:t xml:space="preserve"> </w:t>
      </w:r>
      <w:r w:rsidRPr="00FE1325">
        <w:t>viewing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893B39">
        <w:t>presentation</w:t>
      </w:r>
      <w:r w:rsidR="00523456">
        <w:t xml:space="preserve"> </w:t>
      </w:r>
      <w:r w:rsidRPr="00FE1325">
        <w:t>video</w:t>
      </w:r>
      <w:r w:rsidR="00523456">
        <w:t xml:space="preserve"> </w:t>
      </w:r>
      <w:r w:rsidRPr="00FE1325">
        <w:t>and</w:t>
      </w:r>
      <w:r w:rsidR="00523456">
        <w:t xml:space="preserve"> </w:t>
      </w:r>
      <w:r w:rsidR="005F5C6A">
        <w:t>taking</w:t>
      </w:r>
      <w:r w:rsidR="00246C16">
        <w:t>,</w:t>
      </w:r>
      <w:r w:rsidR="005F5C6A">
        <w:t xml:space="preserve"> and</w:t>
      </w:r>
      <w:r w:rsidR="00523456">
        <w:t xml:space="preserve"> </w:t>
      </w:r>
      <w:r w:rsidRPr="00FE1325">
        <w:t>passing</w:t>
      </w:r>
      <w:r w:rsidR="00246C16">
        <w:t>,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test.</w:t>
      </w:r>
    </w:p>
    <w:p w14:paraId="50245FEB" w14:textId="77777777" w:rsidR="00FC5418" w:rsidRDefault="00FC5418" w:rsidP="00FE1325"/>
    <w:p w14:paraId="5342996F" w14:textId="77777777" w:rsidR="00AD4CD7" w:rsidRDefault="00AD4CD7" w:rsidP="00FE1325"/>
    <w:p w14:paraId="445E3D53" w14:textId="78892091" w:rsidR="00FC5418" w:rsidRDefault="00FE1325" w:rsidP="00FE1325">
      <w:pPr>
        <w:rPr>
          <w:sz w:val="28"/>
          <w:szCs w:val="28"/>
        </w:rPr>
      </w:pPr>
      <w:r w:rsidRPr="00893B39">
        <w:rPr>
          <w:b/>
          <w:bCs/>
          <w:sz w:val="28"/>
          <w:szCs w:val="28"/>
        </w:rPr>
        <w:t>Wha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happen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f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="00845AFF">
        <w:rPr>
          <w:b/>
          <w:bCs/>
          <w:sz w:val="28"/>
          <w:szCs w:val="28"/>
        </w:rPr>
        <w:t>canno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pas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es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for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VES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Class</w:t>
      </w:r>
      <w:r w:rsidRPr="00893B39">
        <w:rPr>
          <w:b/>
          <w:bCs/>
          <w:sz w:val="28"/>
          <w:szCs w:val="28"/>
        </w:rPr>
        <w:t>?</w:t>
      </w:r>
    </w:p>
    <w:p w14:paraId="7A057782" w14:textId="77777777" w:rsidR="00FC5418" w:rsidRDefault="00FC5418" w:rsidP="00FE1325"/>
    <w:p w14:paraId="68686AAC" w14:textId="6B8BEE90" w:rsidR="00FC5418" w:rsidRDefault="00893B39" w:rsidP="00FE1325">
      <w:r>
        <w:t>VES</w:t>
      </w:r>
      <w:r w:rsidR="00523456">
        <w:t xml:space="preserve"> </w:t>
      </w:r>
      <w:r>
        <w:t>Class</w:t>
      </w:r>
      <w:r w:rsidR="00FE1325" w:rsidRPr="00FE1325">
        <w:t>es</w:t>
      </w:r>
      <w:r w:rsidR="00523456">
        <w:t xml:space="preserve"> </w:t>
      </w:r>
      <w:r w:rsidR="00FE1325" w:rsidRPr="00FE1325">
        <w:t>are</w:t>
      </w:r>
      <w:r w:rsidR="00523456">
        <w:t xml:space="preserve"> </w:t>
      </w:r>
      <w:r w:rsidR="00FE1325" w:rsidRPr="00FE1325">
        <w:t>designed</w:t>
      </w:r>
      <w:r w:rsidR="00523456">
        <w:t xml:space="preserve"> </w:t>
      </w:r>
      <w:r w:rsidR="00FE1325" w:rsidRPr="00FE1325">
        <w:t>to</w:t>
      </w:r>
      <w:r w:rsidR="00523456">
        <w:t xml:space="preserve"> </w:t>
      </w:r>
      <w:r w:rsidR="00FE1325" w:rsidRPr="00FE1325">
        <w:t>educate</w:t>
      </w:r>
      <w:r w:rsidR="00523456">
        <w:t xml:space="preserve"> </w:t>
      </w:r>
      <w:r w:rsidR="00FE1325" w:rsidRPr="00FE1325">
        <w:t>investors</w:t>
      </w:r>
      <w:r w:rsidR="00523456">
        <w:t xml:space="preserve"> </w:t>
      </w:r>
      <w:r w:rsidR="00FE1325" w:rsidRPr="00FE1325">
        <w:t>and</w:t>
      </w:r>
      <w:r w:rsidR="00523456">
        <w:t xml:space="preserve"> </w:t>
      </w:r>
      <w:r w:rsidR="00FE1325" w:rsidRPr="00FE1325">
        <w:t>ensure</w:t>
      </w:r>
      <w:r w:rsidR="00523456">
        <w:t xml:space="preserve"> </w:t>
      </w:r>
      <w:r w:rsidR="00FE1325" w:rsidRPr="00FE1325">
        <w:t>that</w:t>
      </w:r>
      <w:r w:rsidR="00523456">
        <w:t xml:space="preserve"> </w:t>
      </w:r>
      <w:r w:rsidR="00FE1325" w:rsidRPr="00FE1325">
        <w:t>they</w:t>
      </w:r>
      <w:r w:rsidR="00523456">
        <w:t xml:space="preserve"> </w:t>
      </w:r>
      <w:r w:rsidR="00FE1325" w:rsidRPr="00FE1325">
        <w:t>have</w:t>
      </w:r>
      <w:r w:rsidR="00523456">
        <w:t xml:space="preserve"> </w:t>
      </w:r>
      <w:r w:rsidR="00FE1325" w:rsidRPr="00FE1325">
        <w:t>learned</w:t>
      </w:r>
      <w:r w:rsidR="00523456">
        <w:t xml:space="preserve"> </w:t>
      </w:r>
      <w:r w:rsidR="00FE1325" w:rsidRPr="00FE1325">
        <w:t>the</w:t>
      </w:r>
      <w:r w:rsidR="00523456">
        <w:t xml:space="preserve"> </w:t>
      </w:r>
      <w:r w:rsidR="00FE1325" w:rsidRPr="00FE1325">
        <w:t>basic</w:t>
      </w:r>
      <w:r w:rsidR="00523456">
        <w:t xml:space="preserve"> </w:t>
      </w:r>
      <w:r w:rsidR="00FE1325" w:rsidRPr="00FE1325">
        <w:t>concepts</w:t>
      </w:r>
      <w:r w:rsidR="00523456">
        <w:t xml:space="preserve"> </w:t>
      </w:r>
      <w:r w:rsidR="00FE1325" w:rsidRPr="00FE1325">
        <w:t>of</w:t>
      </w:r>
      <w:r w:rsidR="00523456">
        <w:t xml:space="preserve"> </w:t>
      </w:r>
      <w:r w:rsidR="00FE1325" w:rsidRPr="00FE1325">
        <w:t>each</w:t>
      </w:r>
      <w:r w:rsidR="00523456">
        <w:t xml:space="preserve"> </w:t>
      </w:r>
      <w:r>
        <w:t>VES</w:t>
      </w:r>
      <w:r w:rsidR="00523456">
        <w:t xml:space="preserve"> </w:t>
      </w:r>
      <w:r>
        <w:t>Class</w:t>
      </w:r>
      <w:r w:rsidR="00FE1325" w:rsidRPr="00FE1325">
        <w:t>.</w:t>
      </w:r>
      <w:r w:rsidR="00523456">
        <w:t xml:space="preserve"> </w:t>
      </w:r>
      <w:r w:rsidR="00FE1325" w:rsidRPr="00FE1325">
        <w:t>Tests</w:t>
      </w:r>
      <w:r w:rsidR="00523456">
        <w:t xml:space="preserve"> </w:t>
      </w:r>
      <w:r w:rsidR="00FE1325" w:rsidRPr="00FE1325">
        <w:t>are</w:t>
      </w:r>
      <w:r w:rsidR="00523456">
        <w:t xml:space="preserve"> </w:t>
      </w:r>
      <w:r w:rsidR="00FE1325" w:rsidRPr="00FE1325">
        <w:t>not</w:t>
      </w:r>
      <w:r w:rsidR="00523456">
        <w:t xml:space="preserve"> </w:t>
      </w:r>
      <w:r w:rsidR="00246C16">
        <w:t>intend</w:t>
      </w:r>
      <w:r w:rsidR="00FE1325" w:rsidRPr="00FE1325">
        <w:t>ed</w:t>
      </w:r>
      <w:r w:rsidR="00523456">
        <w:t xml:space="preserve"> </w:t>
      </w:r>
      <w:r w:rsidR="00FE1325" w:rsidRPr="00FE1325">
        <w:t>to</w:t>
      </w:r>
      <w:r w:rsidR="00523456">
        <w:t xml:space="preserve"> </w:t>
      </w:r>
      <w:r w:rsidR="00FE1325" w:rsidRPr="00FE1325">
        <w:t>trick</w:t>
      </w:r>
      <w:r w:rsidR="00523456">
        <w:t xml:space="preserve"> </w:t>
      </w:r>
      <w:r w:rsidR="00FE1325" w:rsidRPr="00FE1325">
        <w:t>or</w:t>
      </w:r>
      <w:r w:rsidR="00523456">
        <w:t xml:space="preserve"> </w:t>
      </w:r>
      <w:r w:rsidR="00FE1325" w:rsidRPr="00FE1325">
        <w:t>fail</w:t>
      </w:r>
      <w:r w:rsidR="00523456">
        <w:t xml:space="preserve"> </w:t>
      </w:r>
      <w:r w:rsidR="00FE1325" w:rsidRPr="00FE1325">
        <w:t>investors</w:t>
      </w:r>
      <w:r w:rsidR="00523456">
        <w:t xml:space="preserve"> </w:t>
      </w:r>
      <w:r w:rsidR="00845AFF">
        <w:t>who</w:t>
      </w:r>
      <w:r w:rsidR="00523456">
        <w:t xml:space="preserve"> </w:t>
      </w:r>
      <w:r w:rsidR="00845AFF">
        <w:t>are</w:t>
      </w:r>
      <w:r w:rsidR="00523456">
        <w:t xml:space="preserve"> </w:t>
      </w:r>
      <w:r w:rsidR="00FE1325" w:rsidRPr="00FE1325">
        <w:t>trying</w:t>
      </w:r>
      <w:r w:rsidR="00523456">
        <w:t xml:space="preserve"> </w:t>
      </w:r>
      <w:r w:rsidR="00FE1325" w:rsidRPr="00FE1325">
        <w:t>to</w:t>
      </w:r>
      <w:r w:rsidR="00523456">
        <w:t xml:space="preserve"> </w:t>
      </w:r>
      <w:r w:rsidR="00FE1325" w:rsidRPr="00FE1325">
        <w:t>learn.</w:t>
      </w:r>
      <w:r w:rsidR="00523456">
        <w:t xml:space="preserve"> </w:t>
      </w:r>
      <w:r w:rsidR="00FE1325" w:rsidRPr="00FE1325">
        <w:t>Because</w:t>
      </w:r>
      <w:r w:rsidR="00523456">
        <w:t xml:space="preserve"> </w:t>
      </w:r>
      <w:r w:rsidR="00FE1325" w:rsidRPr="00FE1325">
        <w:t>of</w:t>
      </w:r>
      <w:r w:rsidR="00523456">
        <w:t xml:space="preserve"> </w:t>
      </w:r>
      <w:r w:rsidR="00FE1325" w:rsidRPr="00FE1325">
        <w:t>this,</w:t>
      </w:r>
      <w:r w:rsidR="00523456">
        <w:t xml:space="preserve"> </w:t>
      </w:r>
      <w:r w:rsidR="00FE1325" w:rsidRPr="00FE1325">
        <w:t>unlimited</w:t>
      </w:r>
      <w:r w:rsidR="00523456">
        <w:t xml:space="preserve"> </w:t>
      </w:r>
      <w:r w:rsidR="00FE1325" w:rsidRPr="00FE1325">
        <w:t>attempts</w:t>
      </w:r>
      <w:r w:rsidR="00523456">
        <w:t xml:space="preserve"> </w:t>
      </w:r>
      <w:r w:rsidR="00FE1325" w:rsidRPr="00FE1325">
        <w:t>to</w:t>
      </w:r>
      <w:r w:rsidR="00523456">
        <w:t xml:space="preserve"> </w:t>
      </w:r>
      <w:r w:rsidR="00FE1325" w:rsidRPr="00FE1325">
        <w:t>pass</w:t>
      </w:r>
      <w:r w:rsidR="00523456">
        <w:t xml:space="preserve"> </w:t>
      </w:r>
      <w:r w:rsidR="00FE1325" w:rsidRPr="00FE1325">
        <w:t>a</w:t>
      </w:r>
      <w:r w:rsidR="00523456">
        <w:t xml:space="preserve"> </w:t>
      </w:r>
      <w:r w:rsidR="00FE1325" w:rsidRPr="00FE1325">
        <w:t>test</w:t>
      </w:r>
      <w:r w:rsidR="00523456">
        <w:t xml:space="preserve"> </w:t>
      </w:r>
      <w:r w:rsidR="00FE1325" w:rsidRPr="00FE1325">
        <w:t>are</w:t>
      </w:r>
      <w:r w:rsidR="00523456">
        <w:t xml:space="preserve"> </w:t>
      </w:r>
      <w:r w:rsidR="00FE1325" w:rsidRPr="00FE1325">
        <w:t>allowed</w:t>
      </w:r>
      <w:r w:rsidR="00523456">
        <w:t xml:space="preserve"> </w:t>
      </w:r>
      <w:r w:rsidR="00246C16">
        <w:t>to accrue the VES Class credits, obtain the class benefits, and acquire</w:t>
      </w:r>
      <w:r w:rsidR="00523456">
        <w:t xml:space="preserve"> </w:t>
      </w:r>
      <w:r>
        <w:t>the</w:t>
      </w:r>
      <w:r w:rsidR="00523456">
        <w:t xml:space="preserve"> </w:t>
      </w:r>
      <w:r>
        <w:t>Certificate</w:t>
      </w:r>
      <w:r w:rsidR="00523456">
        <w:t xml:space="preserve"> </w:t>
      </w:r>
      <w:r>
        <w:t>of</w:t>
      </w:r>
      <w:r w:rsidR="00523456">
        <w:t xml:space="preserve"> </w:t>
      </w:r>
      <w:r>
        <w:t>Completion</w:t>
      </w:r>
      <w:r w:rsidR="00FE1325" w:rsidRPr="00FE1325">
        <w:t>.</w:t>
      </w:r>
    </w:p>
    <w:p w14:paraId="5BE7A743" w14:textId="77777777" w:rsidR="00FC5418" w:rsidRDefault="00FC5418" w:rsidP="00FE1325"/>
    <w:p w14:paraId="1FE28F77" w14:textId="664E28F6" w:rsidR="00FC5418" w:rsidRDefault="00FE1325" w:rsidP="00FE1325">
      <w:r w:rsidRPr="00FE1325">
        <w:t>If</w:t>
      </w:r>
      <w:r w:rsidR="00246C16">
        <w:t>,</w:t>
      </w:r>
      <w:r w:rsidR="00523456">
        <w:t xml:space="preserve"> </w:t>
      </w:r>
      <w:r w:rsidRPr="00FE1325">
        <w:t>for</w:t>
      </w:r>
      <w:r w:rsidR="00523456">
        <w:t xml:space="preserve"> </w:t>
      </w:r>
      <w:r w:rsidRPr="00FE1325">
        <w:t>some</w:t>
      </w:r>
      <w:r w:rsidR="00523456">
        <w:t xml:space="preserve"> </w:t>
      </w:r>
      <w:r w:rsidRPr="00FE1325">
        <w:t>reason</w:t>
      </w:r>
      <w:r w:rsidR="00246C16">
        <w:t>,</w:t>
      </w:r>
      <w:r w:rsidR="00523456">
        <w:t xml:space="preserve"> </w:t>
      </w:r>
      <w:r w:rsidRPr="00FE1325">
        <w:t>you</w:t>
      </w:r>
      <w:r w:rsidR="00523456">
        <w:t xml:space="preserve"> </w:t>
      </w:r>
      <w:r w:rsidRPr="00FE1325">
        <w:t>fail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pass</w:t>
      </w:r>
      <w:r w:rsidR="00523456">
        <w:t xml:space="preserve"> </w:t>
      </w:r>
      <w:r w:rsidRPr="00FE1325">
        <w:t>a</w:t>
      </w:r>
      <w:r w:rsidR="00523456">
        <w:t xml:space="preserve"> </w:t>
      </w:r>
      <w:r w:rsidRPr="00FE1325">
        <w:t>test</w:t>
      </w:r>
      <w:r w:rsidR="00523456">
        <w:t xml:space="preserve"> </w:t>
      </w:r>
      <w:r w:rsidRPr="00FE1325">
        <w:t>on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first</w:t>
      </w:r>
      <w:r w:rsidR="00523456">
        <w:t xml:space="preserve"> </w:t>
      </w:r>
      <w:r w:rsidRPr="00FE1325">
        <w:t>try,</w:t>
      </w:r>
      <w:r w:rsidR="00523456">
        <w:t xml:space="preserve"> </w:t>
      </w:r>
      <w:r w:rsidRPr="00FE1325">
        <w:t>you</w:t>
      </w:r>
      <w:r w:rsidR="00523456">
        <w:t xml:space="preserve"> </w:t>
      </w:r>
      <w:r w:rsidRPr="00FE1325">
        <w:t>can</w:t>
      </w:r>
      <w:r w:rsidR="00523456">
        <w:t xml:space="preserve"> </w:t>
      </w:r>
      <w:r w:rsidRPr="00FE1325">
        <w:t>simply</w:t>
      </w:r>
      <w:r w:rsidR="00523456">
        <w:t xml:space="preserve"> </w:t>
      </w:r>
      <w:r w:rsidRPr="00FE1325">
        <w:t>take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test</w:t>
      </w:r>
      <w:r w:rsidR="00523456">
        <w:t xml:space="preserve"> </w:t>
      </w:r>
      <w:r w:rsidRPr="00FE1325">
        <w:t>over</w:t>
      </w:r>
      <w:r w:rsidR="00523456">
        <w:t xml:space="preserve"> </w:t>
      </w:r>
      <w:r w:rsidRPr="00FE1325">
        <w:t>or</w:t>
      </w:r>
      <w:r w:rsidR="00523456">
        <w:t xml:space="preserve"> </w:t>
      </w:r>
      <w:r w:rsidRPr="00FE1325">
        <w:t>repeat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845AFF">
        <w:t>presentation</w:t>
      </w:r>
      <w:r w:rsidR="00523456">
        <w:t xml:space="preserve"> </w:t>
      </w:r>
      <w:r w:rsidRPr="00FE1325">
        <w:t>video</w:t>
      </w:r>
      <w:r w:rsidR="00523456">
        <w:t xml:space="preserve"> </w:t>
      </w:r>
      <w:r w:rsidRPr="00FE1325">
        <w:t>and</w:t>
      </w:r>
      <w:r w:rsidR="00523456">
        <w:t xml:space="preserve"> </w:t>
      </w:r>
      <w:r w:rsidRPr="00FE1325">
        <w:t>try</w:t>
      </w:r>
      <w:r w:rsidR="00523456">
        <w:t xml:space="preserve"> </w:t>
      </w:r>
      <w:r w:rsidRPr="00FE1325">
        <w:t>again.</w:t>
      </w:r>
      <w:r w:rsidR="00523456">
        <w:t xml:space="preserve"> </w:t>
      </w:r>
      <w:r w:rsidRPr="00FE1325">
        <w:t>If</w:t>
      </w:r>
      <w:r w:rsidR="00523456">
        <w:t xml:space="preserve"> </w:t>
      </w:r>
      <w:r w:rsidRPr="00FE1325">
        <w:t>there</w:t>
      </w:r>
      <w:r w:rsidR="00523456">
        <w:t xml:space="preserve"> </w:t>
      </w:r>
      <w:r w:rsidRPr="00FE1325">
        <w:t>is</w:t>
      </w:r>
      <w:r w:rsidR="00523456">
        <w:t xml:space="preserve"> </w:t>
      </w:r>
      <w:r w:rsidRPr="00FE1325">
        <w:t>one</w:t>
      </w:r>
      <w:r w:rsidR="00523456">
        <w:t xml:space="preserve"> </w:t>
      </w:r>
      <w:r w:rsidRPr="00FE1325">
        <w:t>specific</w:t>
      </w:r>
      <w:r w:rsidR="00523456">
        <w:t xml:space="preserve"> </w:t>
      </w:r>
      <w:r w:rsidRPr="00FE1325">
        <w:t>area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a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="00523456">
        <w:t xml:space="preserve"> </w:t>
      </w:r>
      <w:r w:rsidRPr="00FE1325">
        <w:t>that</w:t>
      </w:r>
      <w:r w:rsidR="00523456">
        <w:t xml:space="preserve"> </w:t>
      </w:r>
      <w:r w:rsidRPr="00FE1325">
        <w:t>you</w:t>
      </w:r>
      <w:r w:rsidR="00523456">
        <w:t xml:space="preserve"> </w:t>
      </w:r>
      <w:r w:rsidRPr="00FE1325">
        <w:t>are</w:t>
      </w:r>
      <w:r w:rsidR="00523456">
        <w:t xml:space="preserve"> </w:t>
      </w:r>
      <w:r w:rsidRPr="00FE1325">
        <w:t>having</w:t>
      </w:r>
      <w:r w:rsidR="00523456">
        <w:t xml:space="preserve"> </w:t>
      </w:r>
      <w:r w:rsidRPr="00FE1325">
        <w:t>trouble</w:t>
      </w:r>
      <w:r w:rsidR="00523456">
        <w:t xml:space="preserve"> </w:t>
      </w:r>
      <w:r w:rsidRPr="00FE1325">
        <w:t>with,</w:t>
      </w:r>
      <w:r w:rsidR="00523456">
        <w:t xml:space="preserve"> </w:t>
      </w:r>
      <w:r w:rsidRPr="00FE1325">
        <w:t>you</w:t>
      </w:r>
      <w:r w:rsidR="00523456">
        <w:t xml:space="preserve"> </w:t>
      </w:r>
      <w:r w:rsidRPr="00FE1325">
        <w:t>can</w:t>
      </w:r>
      <w:r w:rsidR="00523456">
        <w:t xml:space="preserve"> </w:t>
      </w:r>
      <w:r w:rsidRPr="00FE1325">
        <w:t>use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Interactive</w:t>
      </w:r>
      <w:r w:rsidR="00523456">
        <w:t xml:space="preserve"> </w:t>
      </w:r>
      <w:r w:rsidRPr="00FE1325">
        <w:t>Video</w:t>
      </w:r>
      <w:r w:rsidR="00523456">
        <w:t xml:space="preserve"> </w:t>
      </w:r>
      <w:r w:rsidRPr="00FE1325">
        <w:t>Controller</w:t>
      </w:r>
      <w:r w:rsidR="00523456">
        <w:t xml:space="preserve"> </w:t>
      </w:r>
      <w:r w:rsidR="00845AFF">
        <w:t>t</w:t>
      </w:r>
      <w:r w:rsidRPr="00FE1325">
        <w:t>able</w:t>
      </w:r>
      <w:r w:rsidR="00523456">
        <w:t xml:space="preserve"> </w:t>
      </w:r>
      <w:r w:rsidRPr="00FE1325">
        <w:t>of</w:t>
      </w:r>
      <w:r w:rsidR="00523456">
        <w:t xml:space="preserve"> </w:t>
      </w:r>
      <w:r w:rsidR="00845AFF">
        <w:t>c</w:t>
      </w:r>
      <w:r w:rsidRPr="00FE1325">
        <w:t>ontents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jump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a</w:t>
      </w:r>
      <w:r w:rsidR="00523456">
        <w:t xml:space="preserve"> </w:t>
      </w:r>
      <w:r w:rsidR="00246C16">
        <w:t>particular</w:t>
      </w:r>
      <w:r w:rsidR="00523456">
        <w:t xml:space="preserve"> </w:t>
      </w:r>
      <w:r w:rsidRPr="00FE1325">
        <w:t>chapter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review</w:t>
      </w:r>
      <w:r w:rsidR="00523456">
        <w:t xml:space="preserve"> </w:t>
      </w:r>
      <w:r w:rsidR="00845AFF">
        <w:t>th</w:t>
      </w:r>
      <w:r w:rsidR="00574189">
        <w:t>at</w:t>
      </w:r>
      <w:r w:rsidR="00523456">
        <w:t xml:space="preserve"> </w:t>
      </w:r>
      <w:r w:rsidR="00845AFF">
        <w:t>material</w:t>
      </w:r>
      <w:r w:rsidRPr="00FE1325">
        <w:t>.</w:t>
      </w:r>
      <w:r w:rsidR="00523456">
        <w:t xml:space="preserve"> </w:t>
      </w:r>
      <w:r w:rsidRPr="00FE1325">
        <w:t>You</w:t>
      </w:r>
      <w:r w:rsidR="00523456">
        <w:t xml:space="preserve"> </w:t>
      </w:r>
      <w:r w:rsidRPr="00FE1325">
        <w:t>can</w:t>
      </w:r>
      <w:r w:rsidR="00523456">
        <w:t xml:space="preserve"> </w:t>
      </w:r>
      <w:r w:rsidRPr="00FE1325">
        <w:t>also</w:t>
      </w:r>
      <w:r w:rsidR="00523456">
        <w:t xml:space="preserve"> </w:t>
      </w:r>
      <w:r w:rsidRPr="00FE1325">
        <w:t>do</w:t>
      </w:r>
      <w:r w:rsidR="00523456">
        <w:t xml:space="preserve"> </w:t>
      </w:r>
      <w:r w:rsidRPr="00FE1325">
        <w:t>a</w:t>
      </w:r>
      <w:r w:rsidR="00523456">
        <w:t xml:space="preserve"> </w:t>
      </w:r>
      <w:r w:rsidRPr="00FE1325">
        <w:t>keyword</w:t>
      </w:r>
      <w:r w:rsidR="00523456">
        <w:t xml:space="preserve"> </w:t>
      </w:r>
      <w:r w:rsidRPr="00FE1325">
        <w:t>search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jump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all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areas</w:t>
      </w:r>
      <w:r w:rsidR="00523456">
        <w:t xml:space="preserve"> </w:t>
      </w:r>
      <w:r w:rsidRPr="00FE1325">
        <w:t>in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845AFF">
        <w:t>presentation</w:t>
      </w:r>
      <w:r w:rsidR="00523456">
        <w:t xml:space="preserve"> </w:t>
      </w:r>
      <w:r w:rsidRPr="00FE1325">
        <w:t>video</w:t>
      </w:r>
      <w:r w:rsidR="00523456">
        <w:t xml:space="preserve"> </w:t>
      </w:r>
      <w:r w:rsidR="00845AFF">
        <w:t>on</w:t>
      </w:r>
      <w:r w:rsidR="00523456">
        <w:t xml:space="preserve"> </w:t>
      </w:r>
      <w:r w:rsidR="00845AFF">
        <w:t>that</w:t>
      </w:r>
      <w:r w:rsidR="00523456">
        <w:t xml:space="preserve"> </w:t>
      </w:r>
      <w:r w:rsidR="00845AFF">
        <w:t>material</w:t>
      </w:r>
      <w:r w:rsidRPr="00FE1325">
        <w:t>.</w:t>
      </w:r>
    </w:p>
    <w:p w14:paraId="7B1B3DF7" w14:textId="77777777" w:rsidR="00FC5418" w:rsidRDefault="00FC5418" w:rsidP="00FE1325"/>
    <w:p w14:paraId="2FEC01FD" w14:textId="5F865CBA" w:rsidR="00FC5418" w:rsidRDefault="00FE1325" w:rsidP="00FE1325">
      <w:r w:rsidRPr="00FE1325">
        <w:t>Note</w:t>
      </w:r>
      <w:r w:rsidR="00523456">
        <w:t xml:space="preserve"> </w:t>
      </w:r>
      <w:r w:rsidRPr="00FE1325">
        <w:t>that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obtain</w:t>
      </w:r>
      <w:r w:rsidR="00523456">
        <w:t xml:space="preserve"> </w:t>
      </w:r>
      <w:r w:rsidRPr="00FE1325">
        <w:t>official</w:t>
      </w:r>
      <w:r w:rsidR="00523456">
        <w:t xml:space="preserve"> </w:t>
      </w:r>
      <w:r w:rsidRPr="00FE1325">
        <w:t>AAII</w:t>
      </w:r>
      <w:r w:rsidR="00523456">
        <w:t xml:space="preserve"> </w:t>
      </w:r>
      <w:r w:rsidRPr="00FE1325">
        <w:t>EI</w:t>
      </w:r>
      <w:r w:rsidR="00523456">
        <w:t xml:space="preserve"> </w:t>
      </w:r>
      <w:r w:rsidRPr="00FE1325">
        <w:t>Course</w:t>
      </w:r>
      <w:r w:rsidR="00523456">
        <w:t xml:space="preserve"> </w:t>
      </w:r>
      <w:r w:rsidRPr="00FE1325">
        <w:t>Certification,</w:t>
      </w:r>
      <w:r w:rsidR="00523456">
        <w:t xml:space="preserve"> </w:t>
      </w:r>
      <w:r w:rsidRPr="00FE1325">
        <w:t>you</w:t>
      </w:r>
      <w:r w:rsidR="00523456">
        <w:t xml:space="preserve"> </w:t>
      </w:r>
      <w:r w:rsidRPr="00FE1325">
        <w:t>must</w:t>
      </w:r>
      <w:r w:rsidR="00523456">
        <w:t xml:space="preserve"> </w:t>
      </w:r>
      <w:r w:rsidRPr="00FE1325">
        <w:t>pass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574189">
        <w:t>EI</w:t>
      </w:r>
      <w:r w:rsidR="00523456">
        <w:t xml:space="preserve"> </w:t>
      </w:r>
      <w:r w:rsidR="00C6080F">
        <w:t>Course</w:t>
      </w:r>
      <w:r w:rsidR="00523456">
        <w:t xml:space="preserve"> </w:t>
      </w:r>
      <w:r w:rsidR="00574189">
        <w:t>Certification</w:t>
      </w:r>
      <w:r w:rsidR="00523456">
        <w:t xml:space="preserve"> </w:t>
      </w:r>
      <w:r w:rsidRPr="00FE1325">
        <w:t>exam</w:t>
      </w:r>
      <w:r w:rsidR="00246C16">
        <w:t xml:space="preserve"> in the EI Structured Course</w:t>
      </w:r>
      <w:r w:rsidR="00523456">
        <w:t xml:space="preserve"> </w:t>
      </w:r>
      <w:r w:rsidRPr="00FE1325">
        <w:t>and</w:t>
      </w:r>
      <w:r w:rsidR="00523456">
        <w:t xml:space="preserve"> </w:t>
      </w:r>
      <w:r w:rsidR="00845AFF">
        <w:t>for</w:t>
      </w:r>
      <w:r w:rsidR="00523456">
        <w:t xml:space="preserve"> </w:t>
      </w:r>
      <w:r w:rsidR="00845AFF">
        <w:t>that</w:t>
      </w:r>
      <w:r w:rsidR="00523456">
        <w:t xml:space="preserve"> </w:t>
      </w:r>
      <w:r w:rsidR="00845AFF">
        <w:t>exam</w:t>
      </w:r>
      <w:r w:rsidR="00246C16">
        <w:t>,</w:t>
      </w:r>
      <w:r w:rsidR="00523456">
        <w:t xml:space="preserve"> </w:t>
      </w:r>
      <w:r w:rsidR="00845AFF">
        <w:t>participants</w:t>
      </w:r>
      <w:r w:rsidR="00523456">
        <w:t xml:space="preserve"> </w:t>
      </w:r>
      <w:r w:rsidRPr="00FE1325">
        <w:t>are</w:t>
      </w:r>
      <w:r w:rsidR="00523456">
        <w:t xml:space="preserve"> </w:t>
      </w:r>
      <w:r w:rsidRPr="00FE1325">
        <w:t>only</w:t>
      </w:r>
      <w:r w:rsidR="00523456">
        <w:t xml:space="preserve"> </w:t>
      </w:r>
      <w:r w:rsidRPr="00FE1325">
        <w:t>given</w:t>
      </w:r>
      <w:r w:rsidR="00523456">
        <w:t xml:space="preserve"> </w:t>
      </w:r>
      <w:r w:rsidRPr="00FE1325">
        <w:t>two</w:t>
      </w:r>
      <w:r w:rsidR="00523456">
        <w:t xml:space="preserve"> </w:t>
      </w:r>
      <w:r w:rsidRPr="00FE1325">
        <w:t>attempts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pass.</w:t>
      </w:r>
      <w:r w:rsidR="00523456">
        <w:t xml:space="preserve"> </w:t>
      </w:r>
      <w:r w:rsidRPr="00FE1325">
        <w:t>If</w:t>
      </w:r>
      <w:r w:rsidR="00523456">
        <w:t xml:space="preserve"> </w:t>
      </w:r>
      <w:r w:rsidRPr="00FE1325">
        <w:t>another</w:t>
      </w:r>
      <w:r w:rsidR="00523456">
        <w:t xml:space="preserve"> </w:t>
      </w:r>
      <w:r w:rsidRPr="00FE1325">
        <w:t>attempt</w:t>
      </w:r>
      <w:r w:rsidR="00523456">
        <w:t xml:space="preserve"> </w:t>
      </w:r>
      <w:r w:rsidRPr="00FE1325">
        <w:t>is</w:t>
      </w:r>
      <w:r w:rsidR="00523456">
        <w:t xml:space="preserve"> </w:t>
      </w:r>
      <w:r w:rsidRPr="00FE1325">
        <w:t>needed,</w:t>
      </w:r>
      <w:r w:rsidR="00523456">
        <w:t xml:space="preserve"> </w:t>
      </w:r>
      <w:r w:rsidRPr="00FE1325">
        <w:t>an</w:t>
      </w:r>
      <w:r w:rsidR="00523456">
        <w:t xml:space="preserve"> </w:t>
      </w:r>
      <w:r w:rsidRPr="00FE1325">
        <w:t>EI</w:t>
      </w:r>
      <w:r w:rsidR="00523456">
        <w:t xml:space="preserve"> </w:t>
      </w:r>
      <w:r w:rsidRPr="00FE1325">
        <w:t>Course</w:t>
      </w:r>
      <w:r w:rsidR="00523456">
        <w:t xml:space="preserve"> </w:t>
      </w:r>
      <w:r w:rsidRPr="00FE1325">
        <w:t>participant</w:t>
      </w:r>
      <w:r w:rsidR="00523456">
        <w:t xml:space="preserve"> </w:t>
      </w:r>
      <w:r w:rsidRPr="00FE1325">
        <w:t>can</w:t>
      </w:r>
      <w:r w:rsidR="00523456">
        <w:t xml:space="preserve"> </w:t>
      </w:r>
      <w:r w:rsidRPr="00FE1325">
        <w:t>request</w:t>
      </w:r>
      <w:r w:rsidR="00523456">
        <w:t xml:space="preserve"> </w:t>
      </w:r>
      <w:r w:rsidRPr="00FE1325">
        <w:t>an</w:t>
      </w:r>
      <w:r w:rsidR="00523456">
        <w:t xml:space="preserve"> </w:t>
      </w:r>
      <w:r w:rsidRPr="00FE1325">
        <w:t>additional</w:t>
      </w:r>
      <w:r w:rsidR="00523456">
        <w:t xml:space="preserve"> </w:t>
      </w:r>
      <w:r w:rsidRPr="00FE1325">
        <w:t>attempt</w:t>
      </w:r>
      <w:r w:rsidR="00523456">
        <w:t xml:space="preserve"> </w:t>
      </w:r>
      <w:r w:rsidRPr="00FE1325">
        <w:t>by</w:t>
      </w:r>
      <w:r w:rsidR="00523456">
        <w:t xml:space="preserve"> </w:t>
      </w:r>
      <w:r w:rsidRPr="00FE1325">
        <w:t>contacting</w:t>
      </w:r>
      <w:r w:rsidR="00523456">
        <w:t xml:space="preserve"> </w:t>
      </w:r>
      <w:r w:rsidRPr="00FE1325">
        <w:t>AAII</w:t>
      </w:r>
      <w:r w:rsidR="00523456">
        <w:t xml:space="preserve"> </w:t>
      </w:r>
      <w:r w:rsidRPr="00FE1325">
        <w:t>Member</w:t>
      </w:r>
      <w:r w:rsidR="00523456">
        <w:t xml:space="preserve"> </w:t>
      </w:r>
      <w:r w:rsidRPr="00FE1325">
        <w:t>Services</w:t>
      </w:r>
      <w:r w:rsidR="00523456">
        <w:t xml:space="preserve"> </w:t>
      </w:r>
      <w:r w:rsidRPr="00FE1325">
        <w:t>at</w:t>
      </w:r>
      <w:r w:rsidR="00523456">
        <w:t xml:space="preserve"> </w:t>
      </w:r>
      <w:hyperlink r:id="rId17" w:history="1">
        <w:r w:rsidRPr="00FE1325">
          <w:rPr>
            <w:rStyle w:val="Hyperlink"/>
          </w:rPr>
          <w:t>members@aaii.com</w:t>
        </w:r>
      </w:hyperlink>
      <w:r w:rsidRPr="00FE1325">
        <w:t>.</w:t>
      </w:r>
    </w:p>
    <w:p w14:paraId="07649EF1" w14:textId="77777777" w:rsidR="00AD4CD7" w:rsidRDefault="00AD4CD7" w:rsidP="00FE1325"/>
    <w:p w14:paraId="0B894F98" w14:textId="0C151C7B" w:rsidR="00CE3AAE" w:rsidRDefault="00CE3AAE" w:rsidP="00FE1325">
      <w:pPr>
        <w:rPr>
          <w:b/>
          <w:bCs/>
          <w:sz w:val="28"/>
          <w:szCs w:val="28"/>
        </w:rPr>
      </w:pPr>
    </w:p>
    <w:p w14:paraId="566F03CB" w14:textId="76EC8229" w:rsidR="00FC5418" w:rsidRDefault="00FE1325" w:rsidP="00FE1325">
      <w:pPr>
        <w:rPr>
          <w:sz w:val="28"/>
          <w:szCs w:val="28"/>
        </w:rPr>
      </w:pPr>
      <w:bookmarkStart w:id="0" w:name="_Hlk162082449"/>
      <w:r w:rsidRPr="00893B39">
        <w:rPr>
          <w:b/>
          <w:bCs/>
          <w:sz w:val="28"/>
          <w:szCs w:val="28"/>
        </w:rPr>
        <w:t>Wha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required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o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complet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VES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Class</w:t>
      </w:r>
      <w:r w:rsidR="00246C16">
        <w:rPr>
          <w:b/>
          <w:bCs/>
          <w:sz w:val="28"/>
          <w:szCs w:val="28"/>
        </w:rPr>
        <w:t>, accrue the credits, obtain the benefits,</w:t>
      </w:r>
      <w:r w:rsidR="00523456">
        <w:rPr>
          <w:b/>
          <w:bCs/>
          <w:sz w:val="28"/>
          <w:szCs w:val="28"/>
        </w:rPr>
        <w:t xml:space="preserve"> </w:t>
      </w:r>
      <w:r w:rsidR="00845AFF">
        <w:rPr>
          <w:b/>
          <w:bCs/>
          <w:sz w:val="28"/>
          <w:szCs w:val="28"/>
        </w:rPr>
        <w:t>and</w:t>
      </w:r>
      <w:r w:rsidR="00523456">
        <w:rPr>
          <w:b/>
          <w:bCs/>
          <w:sz w:val="28"/>
          <w:szCs w:val="28"/>
        </w:rPr>
        <w:t xml:space="preserve"> </w:t>
      </w:r>
      <w:r w:rsidR="00C6080F">
        <w:rPr>
          <w:b/>
          <w:bCs/>
          <w:sz w:val="28"/>
          <w:szCs w:val="28"/>
        </w:rPr>
        <w:t>acquire</w:t>
      </w:r>
      <w:r w:rsidR="00523456">
        <w:rPr>
          <w:b/>
          <w:bCs/>
          <w:sz w:val="28"/>
          <w:szCs w:val="28"/>
        </w:rPr>
        <w:t xml:space="preserve"> </w:t>
      </w:r>
      <w:r w:rsidR="00C6080F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Certificat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of</w:t>
      </w:r>
      <w:r w:rsidR="00523456">
        <w:rPr>
          <w:b/>
          <w:bCs/>
          <w:sz w:val="28"/>
          <w:szCs w:val="28"/>
        </w:rPr>
        <w:t xml:space="preserve"> </w:t>
      </w:r>
      <w:r w:rsidR="00165FC0" w:rsidRPr="00893B39">
        <w:rPr>
          <w:b/>
          <w:bCs/>
          <w:sz w:val="28"/>
          <w:szCs w:val="28"/>
        </w:rPr>
        <w:t>Completion</w:t>
      </w:r>
      <w:r w:rsidRPr="00893B39">
        <w:rPr>
          <w:b/>
          <w:bCs/>
          <w:sz w:val="28"/>
          <w:szCs w:val="28"/>
        </w:rPr>
        <w:t>?</w:t>
      </w:r>
    </w:p>
    <w:p w14:paraId="74B36116" w14:textId="77777777" w:rsidR="00FC5418" w:rsidRDefault="00FC5418" w:rsidP="00FE1325"/>
    <w:p w14:paraId="6353E70B" w14:textId="40A032F9" w:rsidR="00893B39" w:rsidRDefault="00FE1325" w:rsidP="00FE1325">
      <w:r w:rsidRPr="00FE1325">
        <w:t>Most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Pr="00FE1325">
        <w:t>es</w:t>
      </w:r>
      <w:r w:rsidR="00523456">
        <w:t xml:space="preserve"> </w:t>
      </w:r>
      <w:r w:rsidRPr="00FE1325">
        <w:t>require</w:t>
      </w:r>
      <w:r w:rsidR="00523456">
        <w:t xml:space="preserve"> </w:t>
      </w:r>
      <w:r w:rsidRPr="00FE1325">
        <w:t>meeting</w:t>
      </w:r>
      <w:r w:rsidR="00523456">
        <w:t xml:space="preserve"> </w:t>
      </w:r>
      <w:r w:rsidRPr="00FE1325">
        <w:t>a</w:t>
      </w:r>
      <w:r w:rsidR="00523456">
        <w:t xml:space="preserve"> </w:t>
      </w:r>
      <w:r w:rsidRPr="00FE1325">
        <w:t>minimum</w:t>
      </w:r>
      <w:r w:rsidR="00523456">
        <w:t xml:space="preserve"> </w:t>
      </w:r>
      <w:r w:rsidRPr="00FE1325">
        <w:t>video</w:t>
      </w:r>
      <w:r w:rsidR="00523456">
        <w:t xml:space="preserve"> </w:t>
      </w:r>
      <w:r w:rsidRPr="00FE1325">
        <w:t>viewing</w:t>
      </w:r>
      <w:r w:rsidR="00523456">
        <w:t xml:space="preserve"> </w:t>
      </w:r>
      <w:r w:rsidRPr="00FE1325">
        <w:t>time</w:t>
      </w:r>
      <w:r w:rsidR="00523456">
        <w:t xml:space="preserve"> </w:t>
      </w:r>
      <w:r w:rsidRPr="00FE1325">
        <w:t>(usually</w:t>
      </w:r>
      <w:r w:rsidR="00523456">
        <w:t xml:space="preserve"> </w:t>
      </w:r>
      <w:r w:rsidR="001734BE">
        <w:t xml:space="preserve">&gt; </w:t>
      </w:r>
      <w:r w:rsidRPr="00FE1325">
        <w:t>90%)</w:t>
      </w:r>
      <w:r w:rsidR="00246C16">
        <w:t xml:space="preserve"> and</w:t>
      </w:r>
      <w:r w:rsidR="00523456">
        <w:t xml:space="preserve"> </w:t>
      </w:r>
      <w:r w:rsidRPr="00FE1325">
        <w:t>passing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="00523456">
        <w:t xml:space="preserve"> </w:t>
      </w:r>
      <w:r w:rsidRPr="00FE1325">
        <w:t>test</w:t>
      </w:r>
      <w:r w:rsidR="001734BE">
        <w:t xml:space="preserve"> (usually &gt; 70%)</w:t>
      </w:r>
      <w:r w:rsidRPr="00FE1325">
        <w:t>.</w:t>
      </w:r>
      <w:r w:rsidR="00523456">
        <w:t xml:space="preserve"> </w:t>
      </w:r>
      <w:r w:rsidRPr="00FE1325">
        <w:t>Unless</w:t>
      </w:r>
      <w:r w:rsidR="00523456">
        <w:t xml:space="preserve"> </w:t>
      </w:r>
      <w:r w:rsidRPr="00FE1325">
        <w:t>otherwise</w:t>
      </w:r>
      <w:r w:rsidR="00523456">
        <w:t xml:space="preserve"> </w:t>
      </w:r>
      <w:r w:rsidRPr="00FE1325">
        <w:t>noted,</w:t>
      </w:r>
      <w:r w:rsidR="00523456">
        <w:t xml:space="preserve"> </w:t>
      </w:r>
      <w:r w:rsidRPr="00FE1325">
        <w:t>there</w:t>
      </w:r>
      <w:r w:rsidR="00523456">
        <w:t xml:space="preserve"> </w:t>
      </w:r>
      <w:r w:rsidRPr="00FE1325">
        <w:t>are</w:t>
      </w:r>
      <w:r w:rsidR="00523456">
        <w:t xml:space="preserve"> </w:t>
      </w:r>
      <w:r w:rsidRPr="00FE1325">
        <w:t>no</w:t>
      </w:r>
      <w:r w:rsidR="00523456">
        <w:t xml:space="preserve"> </w:t>
      </w:r>
      <w:r w:rsidRPr="00FE1325">
        <w:t>limits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number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times</w:t>
      </w:r>
      <w:r w:rsidR="00523456">
        <w:t xml:space="preserve"> </w:t>
      </w:r>
      <w:r w:rsidRPr="00FE1325">
        <w:t>a</w:t>
      </w:r>
      <w:r w:rsidR="00523456">
        <w:t xml:space="preserve"> </w:t>
      </w:r>
      <w:r w:rsidR="00CE3AAE">
        <w:t>presentation</w:t>
      </w:r>
      <w:r w:rsidR="00523456">
        <w:t xml:space="preserve"> </w:t>
      </w:r>
      <w:r w:rsidRPr="00FE1325">
        <w:t>video</w:t>
      </w:r>
      <w:r w:rsidR="00523456">
        <w:t xml:space="preserve"> </w:t>
      </w:r>
      <w:r w:rsidRPr="00FE1325">
        <w:t>can</w:t>
      </w:r>
      <w:r w:rsidR="00523456">
        <w:t xml:space="preserve"> </w:t>
      </w:r>
      <w:r w:rsidRPr="00FE1325">
        <w:t>be</w:t>
      </w:r>
      <w:r w:rsidR="00523456">
        <w:t xml:space="preserve"> </w:t>
      </w:r>
      <w:proofErr w:type="gramStart"/>
      <w:r w:rsidRPr="00FE1325">
        <w:t>viewed</w:t>
      </w:r>
      <w:proofErr w:type="gramEnd"/>
      <w:r w:rsidR="00523456">
        <w:t xml:space="preserve"> </w:t>
      </w:r>
      <w:r w:rsidRPr="00FE1325">
        <w:t>or</w:t>
      </w:r>
      <w:r w:rsidR="00523456">
        <w:t xml:space="preserve"> </w:t>
      </w:r>
      <w:r w:rsidRPr="00FE1325">
        <w:t>a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="00523456">
        <w:t xml:space="preserve"> </w:t>
      </w:r>
      <w:r w:rsidRPr="00FE1325">
        <w:t>test</w:t>
      </w:r>
      <w:r w:rsidR="00523456">
        <w:t xml:space="preserve"> </w:t>
      </w:r>
      <w:r w:rsidRPr="00FE1325">
        <w:t>can</w:t>
      </w:r>
      <w:r w:rsidR="00523456">
        <w:t xml:space="preserve"> </w:t>
      </w:r>
      <w:r w:rsidRPr="00FE1325">
        <w:t>be</w:t>
      </w:r>
      <w:r w:rsidR="00523456">
        <w:t xml:space="preserve"> </w:t>
      </w:r>
      <w:r w:rsidRPr="00FE1325">
        <w:t>attempted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attain</w:t>
      </w:r>
      <w:r w:rsidR="00523456">
        <w:t xml:space="preserve"> </w:t>
      </w:r>
      <w:r w:rsidRPr="00FE1325">
        <w:t>a</w:t>
      </w:r>
      <w:r w:rsidR="00523456">
        <w:t xml:space="preserve"> </w:t>
      </w:r>
      <w:r w:rsidRPr="00FE1325">
        <w:t>passing</w:t>
      </w:r>
      <w:r w:rsidR="00523456">
        <w:t xml:space="preserve"> </w:t>
      </w:r>
      <w:r w:rsidRPr="00FE1325">
        <w:t>grade.</w:t>
      </w:r>
    </w:p>
    <w:p w14:paraId="32A402A8" w14:textId="77777777" w:rsidR="00AD4CD7" w:rsidRDefault="00AD4CD7" w:rsidP="00FE1325"/>
    <w:bookmarkEnd w:id="0"/>
    <w:p w14:paraId="46BAAB18" w14:textId="77777777" w:rsidR="003B4B03" w:rsidRDefault="003B4B03" w:rsidP="00FE1325"/>
    <w:p w14:paraId="651F6E29" w14:textId="0B5521C4" w:rsidR="00FC5418" w:rsidRDefault="00FE1325" w:rsidP="00FE1325">
      <w:r w:rsidRPr="00893B39">
        <w:rPr>
          <w:b/>
          <w:bCs/>
          <w:sz w:val="28"/>
          <w:szCs w:val="28"/>
        </w:rPr>
        <w:t>How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do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know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when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hav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me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minimum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required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viewing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percentag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for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</w:t>
      </w:r>
      <w:r w:rsidR="00523456">
        <w:rPr>
          <w:b/>
          <w:bCs/>
          <w:sz w:val="28"/>
          <w:szCs w:val="28"/>
        </w:rPr>
        <w:t xml:space="preserve"> </w:t>
      </w:r>
      <w:r w:rsidR="00CE3AAE">
        <w:rPr>
          <w:b/>
          <w:bCs/>
          <w:sz w:val="28"/>
          <w:szCs w:val="28"/>
        </w:rPr>
        <w:t>presentation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video?</w:t>
      </w:r>
    </w:p>
    <w:p w14:paraId="72163A64" w14:textId="77777777" w:rsidR="00FC5418" w:rsidRDefault="00FC5418" w:rsidP="00FE1325"/>
    <w:p w14:paraId="5EA5D852" w14:textId="4D07B35A" w:rsidR="00FC5418" w:rsidRDefault="00FE1325" w:rsidP="00FE1325">
      <w:r w:rsidRPr="00FE1325">
        <w:t>The</w:t>
      </w:r>
      <w:r w:rsidR="00523456">
        <w:t xml:space="preserve"> </w:t>
      </w:r>
      <w:r w:rsidRPr="00FE1325">
        <w:t>video</w:t>
      </w:r>
      <w:r w:rsidR="00523456">
        <w:t xml:space="preserve"> </w:t>
      </w:r>
      <w:r w:rsidRPr="00FE1325">
        <w:t>status</w:t>
      </w:r>
      <w:r w:rsidR="00523456">
        <w:t xml:space="preserve"> </w:t>
      </w:r>
      <w:r w:rsidRPr="00FE1325">
        <w:t>button</w:t>
      </w:r>
      <w:r w:rsidR="00523456">
        <w:t xml:space="preserve"> </w:t>
      </w:r>
      <w:r w:rsidRPr="00FE1325">
        <w:t>(N)</w:t>
      </w:r>
      <w:r w:rsidR="00523456">
        <w:t xml:space="preserve"> </w:t>
      </w:r>
      <w:r w:rsidRPr="00FE1325">
        <w:t>wording</w:t>
      </w:r>
      <w:r w:rsidR="00523456">
        <w:t xml:space="preserve"> </w:t>
      </w:r>
      <w:r w:rsidRPr="00FE1325">
        <w:t>will</w:t>
      </w:r>
      <w:r w:rsidR="00523456">
        <w:t xml:space="preserve"> </w:t>
      </w:r>
      <w:r w:rsidRPr="00FE1325">
        <w:t>change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“Complete</w:t>
      </w:r>
      <w:r w:rsidR="00523456">
        <w:t xml:space="preserve"> </w:t>
      </w:r>
      <w:r w:rsidRPr="00FE1325">
        <w:t>video”</w:t>
      </w:r>
      <w:r w:rsidR="00523456">
        <w:t xml:space="preserve"> </w:t>
      </w:r>
      <w:r w:rsidR="00C6080F">
        <w:t>from</w:t>
      </w:r>
      <w:r w:rsidR="00523456">
        <w:t xml:space="preserve"> </w:t>
      </w:r>
      <w:r w:rsidR="00C6080F">
        <w:t>“Complete</w:t>
      </w:r>
      <w:r w:rsidR="00523456">
        <w:t xml:space="preserve"> </w:t>
      </w:r>
      <w:r w:rsidR="00C6080F">
        <w:t>video</w:t>
      </w:r>
      <w:r w:rsidR="00523456">
        <w:t xml:space="preserve"> </w:t>
      </w:r>
      <w:r w:rsidR="00C6080F">
        <w:t>later”</w:t>
      </w:r>
      <w:r w:rsidR="00523456">
        <w:t xml:space="preserve"> </w:t>
      </w:r>
      <w:r w:rsidRPr="00FE1325">
        <w:t>when</w:t>
      </w:r>
      <w:r w:rsidR="00523456">
        <w:t xml:space="preserve"> </w:t>
      </w:r>
      <w:r w:rsidRPr="00FE1325">
        <w:t>you</w:t>
      </w:r>
      <w:r w:rsidR="00523456">
        <w:t xml:space="preserve"> </w:t>
      </w:r>
      <w:r w:rsidRPr="00FE1325">
        <w:t>have</w:t>
      </w:r>
      <w:r w:rsidR="00523456">
        <w:t xml:space="preserve"> </w:t>
      </w:r>
      <w:r w:rsidRPr="00FE1325">
        <w:t>viewed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minimum</w:t>
      </w:r>
      <w:r w:rsidR="00523456">
        <w:t xml:space="preserve"> </w:t>
      </w:r>
      <w:r w:rsidRPr="00FE1325">
        <w:t>percentage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CE3AAE">
        <w:t>presentation</w:t>
      </w:r>
      <w:r w:rsidR="00523456">
        <w:t xml:space="preserve"> </w:t>
      </w:r>
      <w:r w:rsidRPr="00FE1325">
        <w:t>video.</w:t>
      </w:r>
      <w:r w:rsidR="00523456">
        <w:t xml:space="preserve"> </w:t>
      </w:r>
      <w:r w:rsidRPr="00FE1325">
        <w:t>At</w:t>
      </w:r>
      <w:r w:rsidR="00523456">
        <w:t xml:space="preserve"> </w:t>
      </w:r>
      <w:r w:rsidRPr="00FE1325">
        <w:t>this</w:t>
      </w:r>
      <w:r w:rsidR="00523456">
        <w:t xml:space="preserve"> </w:t>
      </w:r>
      <w:r w:rsidRPr="00FE1325">
        <w:t>point,</w:t>
      </w:r>
      <w:r w:rsidR="00523456">
        <w:t xml:space="preserve"> </w:t>
      </w:r>
      <w:r w:rsidRPr="00FE1325">
        <w:t>you</w:t>
      </w:r>
      <w:r w:rsidR="00523456">
        <w:t xml:space="preserve"> </w:t>
      </w:r>
      <w:r w:rsidRPr="00FE1325">
        <w:t>may</w:t>
      </w:r>
      <w:r w:rsidR="00523456">
        <w:t xml:space="preserve"> </w:t>
      </w:r>
      <w:r w:rsidRPr="00FE1325">
        <w:t>click</w:t>
      </w:r>
      <w:r w:rsidR="00523456">
        <w:t xml:space="preserve"> </w:t>
      </w:r>
      <w:r w:rsidRPr="00FE1325">
        <w:t>th</w:t>
      </w:r>
      <w:r w:rsidR="00C6080F">
        <w:t>e</w:t>
      </w:r>
      <w:r w:rsidR="00523456">
        <w:t xml:space="preserve"> </w:t>
      </w:r>
      <w:r w:rsidRPr="00FE1325">
        <w:t>status</w:t>
      </w:r>
      <w:r w:rsidR="00523456">
        <w:t xml:space="preserve"> </w:t>
      </w:r>
      <w:r w:rsidRPr="00FE1325">
        <w:t>button</w:t>
      </w:r>
      <w:r w:rsidR="00523456">
        <w:t xml:space="preserve"> </w:t>
      </w:r>
      <w:r w:rsidRPr="00FE1325">
        <w:t>and</w:t>
      </w:r>
      <w:r w:rsidR="00523456">
        <w:t xml:space="preserve"> </w:t>
      </w:r>
      <w:r w:rsidRPr="00FE1325">
        <w:t>return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primary</w:t>
      </w:r>
      <w:r w:rsidR="00523456">
        <w:t xml:space="preserve"> </w:t>
      </w:r>
      <w:r w:rsidRPr="00FE1325">
        <w:t>course</w:t>
      </w:r>
      <w:r w:rsidR="00523456">
        <w:t xml:space="preserve"> </w:t>
      </w:r>
      <w:r w:rsidRPr="00FE1325">
        <w:t>console</w:t>
      </w:r>
      <w:r w:rsidR="00246C16">
        <w:t>,</w:t>
      </w:r>
      <w:r w:rsidR="00523456">
        <w:t xml:space="preserve"> </w:t>
      </w:r>
      <w:r w:rsidRPr="00FE1325">
        <w:t>where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C6080F">
        <w:t>appropriate</w:t>
      </w:r>
      <w:r w:rsidR="00523456">
        <w:t xml:space="preserve"> </w:t>
      </w:r>
      <w:r w:rsidR="00CE3AAE">
        <w:t>components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="00523456">
        <w:t xml:space="preserve"> </w:t>
      </w:r>
      <w:r w:rsidRPr="00FE1325">
        <w:t>will</w:t>
      </w:r>
      <w:r w:rsidR="00523456">
        <w:t xml:space="preserve"> </w:t>
      </w:r>
      <w:r w:rsidR="00C6080F">
        <w:t>now</w:t>
      </w:r>
      <w:r w:rsidR="00523456">
        <w:t xml:space="preserve"> </w:t>
      </w:r>
      <w:r w:rsidRPr="00FE1325">
        <w:t>be</w:t>
      </w:r>
      <w:r w:rsidR="00523456">
        <w:t xml:space="preserve"> </w:t>
      </w:r>
      <w:r w:rsidRPr="00FE1325">
        <w:t>unlocked</w:t>
      </w:r>
      <w:r w:rsidR="00523456">
        <w:t xml:space="preserve"> </w:t>
      </w:r>
      <w:r w:rsidRPr="00FE1325">
        <w:t>(</w:t>
      </w:r>
      <w:r w:rsidR="00C6080F">
        <w:t>bonus</w:t>
      </w:r>
      <w:r w:rsidR="00523456">
        <w:t xml:space="preserve"> </w:t>
      </w:r>
      <w:r w:rsidR="00C6080F">
        <w:t>videos,</w:t>
      </w:r>
      <w:r w:rsidR="00523456">
        <w:t xml:space="preserve"> </w:t>
      </w:r>
      <w:r w:rsidRPr="00FE1325">
        <w:t>test,</w:t>
      </w:r>
      <w:r w:rsidR="00523456">
        <w:t xml:space="preserve"> </w:t>
      </w:r>
      <w:r w:rsidRPr="00FE1325">
        <w:t>Words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Wisdom).</w:t>
      </w:r>
    </w:p>
    <w:p w14:paraId="1E97F78C" w14:textId="1B68A765" w:rsidR="00893B39" w:rsidRPr="00C6080F" w:rsidRDefault="00893B39" w:rsidP="00FE1325"/>
    <w:p w14:paraId="71BD0B54" w14:textId="77777777" w:rsidR="00AD4CD7" w:rsidRDefault="00AD4CD7" w:rsidP="00FE1325">
      <w:pPr>
        <w:rPr>
          <w:b/>
          <w:bCs/>
          <w:sz w:val="28"/>
          <w:szCs w:val="28"/>
        </w:rPr>
      </w:pPr>
    </w:p>
    <w:p w14:paraId="1EA62D51" w14:textId="1997E33B" w:rsidR="00FC5418" w:rsidRDefault="00FE1325" w:rsidP="00FE1325">
      <w:pPr>
        <w:rPr>
          <w:b/>
          <w:bCs/>
          <w:sz w:val="28"/>
          <w:szCs w:val="28"/>
        </w:rPr>
      </w:pPr>
      <w:r w:rsidRPr="00893B39">
        <w:rPr>
          <w:b/>
          <w:bCs/>
          <w:sz w:val="28"/>
          <w:szCs w:val="28"/>
        </w:rPr>
        <w:t>Why</w:t>
      </w:r>
      <w:r w:rsidR="00523456">
        <w:rPr>
          <w:b/>
          <w:bCs/>
          <w:sz w:val="28"/>
          <w:szCs w:val="28"/>
        </w:rPr>
        <w:t xml:space="preserve"> </w:t>
      </w:r>
      <w:r w:rsidR="00D121D3">
        <w:rPr>
          <w:b/>
          <w:bCs/>
          <w:sz w:val="28"/>
          <w:szCs w:val="28"/>
        </w:rPr>
        <w:t>i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VES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Clas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est</w:t>
      </w:r>
      <w:r w:rsidR="00B27F3F">
        <w:rPr>
          <w:b/>
          <w:bCs/>
          <w:sz w:val="28"/>
          <w:szCs w:val="28"/>
        </w:rPr>
        <w:t>,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nd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som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of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other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VES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Clas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benefits</w:t>
      </w:r>
      <w:r w:rsidR="00B27F3F">
        <w:rPr>
          <w:b/>
          <w:bCs/>
          <w:sz w:val="28"/>
          <w:szCs w:val="28"/>
        </w:rPr>
        <w:t>,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grayed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ou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nd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naccessible?</w:t>
      </w:r>
    </w:p>
    <w:p w14:paraId="3CEF7276" w14:textId="77777777" w:rsidR="00AD4CD7" w:rsidRDefault="00AD4CD7" w:rsidP="00FE1325"/>
    <w:p w14:paraId="5A407042" w14:textId="3B14DB75" w:rsidR="00893B39" w:rsidRDefault="00893B39" w:rsidP="00FE1325">
      <w:r>
        <w:t>VES</w:t>
      </w:r>
      <w:r w:rsidR="00523456">
        <w:t xml:space="preserve"> </w:t>
      </w:r>
      <w:r>
        <w:t>Class</w:t>
      </w:r>
      <w:r w:rsidR="00FE1325" w:rsidRPr="00FE1325">
        <w:t>es</w:t>
      </w:r>
      <w:r w:rsidR="00523456">
        <w:t xml:space="preserve"> </w:t>
      </w:r>
      <w:r w:rsidR="00FE1325" w:rsidRPr="00FE1325">
        <w:t>have</w:t>
      </w:r>
      <w:r w:rsidR="00523456">
        <w:t xml:space="preserve"> </w:t>
      </w:r>
      <w:r w:rsidR="00FE1325" w:rsidRPr="00FE1325">
        <w:t>been</w:t>
      </w:r>
      <w:r w:rsidR="00523456">
        <w:t xml:space="preserve"> </w:t>
      </w:r>
      <w:r w:rsidR="00FE1325" w:rsidRPr="00FE1325">
        <w:t>designed</w:t>
      </w:r>
      <w:r w:rsidR="00523456">
        <w:t xml:space="preserve"> </w:t>
      </w:r>
      <w:r w:rsidR="00FE1325" w:rsidRPr="00FE1325">
        <w:t>to</w:t>
      </w:r>
      <w:r w:rsidR="00523456">
        <w:t xml:space="preserve"> </w:t>
      </w:r>
      <w:r w:rsidR="00FE1325" w:rsidRPr="00FE1325">
        <w:t>maximize</w:t>
      </w:r>
      <w:r w:rsidR="00523456">
        <w:t xml:space="preserve"> </w:t>
      </w:r>
      <w:r w:rsidR="00FE1325" w:rsidRPr="00FE1325">
        <w:t>learning.</w:t>
      </w:r>
      <w:r w:rsidR="00523456">
        <w:t xml:space="preserve"> </w:t>
      </w:r>
      <w:r w:rsidR="00FE1325" w:rsidRPr="00FE1325">
        <w:t>Therefore,</w:t>
      </w:r>
      <w:r w:rsidR="00523456">
        <w:t xml:space="preserve"> </w:t>
      </w:r>
      <w:r w:rsidR="00FE1325" w:rsidRPr="00FE1325">
        <w:t>certain</w:t>
      </w:r>
      <w:r w:rsidR="00523456">
        <w:t xml:space="preserve"> </w:t>
      </w:r>
      <w:r w:rsidR="00CE3AAE">
        <w:t>components</w:t>
      </w:r>
      <w:r w:rsidR="00523456">
        <w:t xml:space="preserve"> </w:t>
      </w:r>
      <w:r w:rsidR="00CE3AAE">
        <w:t>o</w:t>
      </w:r>
      <w:r w:rsidR="00FE1325" w:rsidRPr="00FE1325">
        <w:t>f</w:t>
      </w:r>
      <w:r w:rsidR="00523456">
        <w:t xml:space="preserve"> </w:t>
      </w:r>
      <w:r w:rsidR="00FE1325" w:rsidRPr="00FE1325">
        <w:t>a</w:t>
      </w:r>
      <w:r w:rsidR="00523456">
        <w:t xml:space="preserve"> </w:t>
      </w:r>
      <w:r>
        <w:t>VES</w:t>
      </w:r>
      <w:r w:rsidR="00523456">
        <w:t xml:space="preserve"> </w:t>
      </w:r>
      <w:r>
        <w:t>Class</w:t>
      </w:r>
      <w:r w:rsidR="00523456">
        <w:t xml:space="preserve"> </w:t>
      </w:r>
      <w:r w:rsidR="00FE1325" w:rsidRPr="00FE1325">
        <w:t>must</w:t>
      </w:r>
      <w:r w:rsidR="00523456">
        <w:t xml:space="preserve"> </w:t>
      </w:r>
      <w:r w:rsidR="00FE1325" w:rsidRPr="00FE1325">
        <w:t>be</w:t>
      </w:r>
      <w:r w:rsidR="00523456">
        <w:t xml:space="preserve"> </w:t>
      </w:r>
      <w:r w:rsidR="00FE1325" w:rsidRPr="00FE1325">
        <w:t>addressed</w:t>
      </w:r>
      <w:r w:rsidR="00523456">
        <w:t xml:space="preserve"> </w:t>
      </w:r>
      <w:r w:rsidR="00FE1325" w:rsidRPr="00FE1325">
        <w:t>and</w:t>
      </w:r>
      <w:r w:rsidR="00523456">
        <w:t xml:space="preserve"> </w:t>
      </w:r>
      <w:r w:rsidR="00FE1325" w:rsidRPr="00FE1325">
        <w:t>completed</w:t>
      </w:r>
      <w:r w:rsidR="00523456">
        <w:t xml:space="preserve"> </w:t>
      </w:r>
      <w:r w:rsidR="00FE1325" w:rsidRPr="00FE1325">
        <w:t>sequentially</w:t>
      </w:r>
      <w:r w:rsidR="00523456">
        <w:t xml:space="preserve"> </w:t>
      </w:r>
      <w:r w:rsidR="00FE1325" w:rsidRPr="00FE1325">
        <w:t>before</w:t>
      </w:r>
      <w:r w:rsidR="00523456">
        <w:t xml:space="preserve"> </w:t>
      </w:r>
      <w:r w:rsidR="00FE1325" w:rsidRPr="00FE1325">
        <w:t>other</w:t>
      </w:r>
      <w:r w:rsidR="00523456">
        <w:t xml:space="preserve"> </w:t>
      </w:r>
      <w:r w:rsidR="00845AFF">
        <w:t>remaining</w:t>
      </w:r>
      <w:r w:rsidR="00523456">
        <w:t xml:space="preserve"> </w:t>
      </w:r>
      <w:r w:rsidR="00CE3AAE">
        <w:t>components</w:t>
      </w:r>
      <w:r w:rsidR="00523456">
        <w:t xml:space="preserve"> </w:t>
      </w:r>
      <w:r w:rsidR="00845AFF" w:rsidRPr="00FE1325">
        <w:t>are</w:t>
      </w:r>
      <w:r w:rsidR="00523456">
        <w:t xml:space="preserve"> </w:t>
      </w:r>
      <w:r w:rsidR="00FE1325" w:rsidRPr="00FE1325">
        <w:t>unlocked.</w:t>
      </w:r>
      <w:r w:rsidR="00523456">
        <w:t xml:space="preserve"> </w:t>
      </w:r>
      <w:r w:rsidR="00FE1325" w:rsidRPr="00FE1325">
        <w:t>For</w:t>
      </w:r>
      <w:r w:rsidR="00523456">
        <w:t xml:space="preserve"> </w:t>
      </w:r>
      <w:r w:rsidR="00FE1325" w:rsidRPr="00FE1325">
        <w:t>instance,</w:t>
      </w:r>
      <w:r w:rsidR="00523456">
        <w:t xml:space="preserve"> </w:t>
      </w:r>
      <w:r w:rsidR="00FE1325" w:rsidRPr="00FE1325">
        <w:t>the</w:t>
      </w:r>
      <w:r w:rsidR="00523456">
        <w:t xml:space="preserve"> </w:t>
      </w:r>
      <w:r w:rsidR="00C6080F">
        <w:t>presentation</w:t>
      </w:r>
      <w:r w:rsidR="00523456">
        <w:t xml:space="preserve"> </w:t>
      </w:r>
      <w:r w:rsidR="00FE1325" w:rsidRPr="00FE1325">
        <w:t>video</w:t>
      </w:r>
      <w:r w:rsidR="00523456">
        <w:t xml:space="preserve"> </w:t>
      </w:r>
      <w:r w:rsidR="00FE1325" w:rsidRPr="00FE1325">
        <w:t>must</w:t>
      </w:r>
      <w:r w:rsidR="00523456">
        <w:t xml:space="preserve"> </w:t>
      </w:r>
      <w:r w:rsidR="00FE1325" w:rsidRPr="00FE1325">
        <w:t>be</w:t>
      </w:r>
      <w:r w:rsidR="00523456">
        <w:t xml:space="preserve"> </w:t>
      </w:r>
      <w:r w:rsidR="00FE1325" w:rsidRPr="00FE1325">
        <w:t>viewed</w:t>
      </w:r>
      <w:r w:rsidR="00523456">
        <w:t xml:space="preserve"> </w:t>
      </w:r>
      <w:r w:rsidR="00FE1325" w:rsidRPr="00FE1325">
        <w:t>(90%</w:t>
      </w:r>
      <w:r w:rsidR="00523456">
        <w:t xml:space="preserve"> </w:t>
      </w:r>
      <w:r w:rsidR="00FE1325" w:rsidRPr="00FE1325">
        <w:t>minimum</w:t>
      </w:r>
      <w:r w:rsidR="00523456">
        <w:t xml:space="preserve"> </w:t>
      </w:r>
      <w:r w:rsidR="00FE1325" w:rsidRPr="00FE1325">
        <w:t>requirement)</w:t>
      </w:r>
      <w:r w:rsidR="00523456">
        <w:t xml:space="preserve"> </w:t>
      </w:r>
      <w:r w:rsidR="00FE1325" w:rsidRPr="00FE1325">
        <w:t>before</w:t>
      </w:r>
      <w:r w:rsidR="00523456">
        <w:t xml:space="preserve"> </w:t>
      </w:r>
      <w:r w:rsidR="00FE1325" w:rsidRPr="00FE1325">
        <w:t>a</w:t>
      </w:r>
      <w:r w:rsidR="00523456">
        <w:t xml:space="preserve"> </w:t>
      </w:r>
      <w:r w:rsidR="00FE1325" w:rsidRPr="00FE1325">
        <w:t>participant</w:t>
      </w:r>
      <w:r w:rsidR="00523456">
        <w:t xml:space="preserve"> </w:t>
      </w:r>
      <w:r w:rsidR="00FE1325" w:rsidRPr="00FE1325">
        <w:t>can</w:t>
      </w:r>
      <w:r w:rsidR="00523456">
        <w:t xml:space="preserve"> </w:t>
      </w:r>
      <w:r w:rsidR="00FE1325" w:rsidRPr="00FE1325">
        <w:t>access</w:t>
      </w:r>
      <w:r w:rsidR="00523456">
        <w:t xml:space="preserve"> </w:t>
      </w:r>
      <w:r w:rsidR="00FE1325" w:rsidRPr="00FE1325">
        <w:t>the</w:t>
      </w:r>
      <w:r w:rsidR="00523456">
        <w:t xml:space="preserve"> </w:t>
      </w:r>
      <w:r w:rsidR="00FE1325" w:rsidRPr="00FE1325">
        <w:t>test.</w:t>
      </w:r>
      <w:r w:rsidR="00523456">
        <w:t xml:space="preserve"> </w:t>
      </w:r>
      <w:r w:rsidR="00FE1325" w:rsidRPr="00FE1325">
        <w:t>The</w:t>
      </w:r>
      <w:r w:rsidR="00523456">
        <w:t xml:space="preserve"> </w:t>
      </w:r>
      <w:r w:rsidR="00FE1325" w:rsidRPr="00FE1325">
        <w:t>test</w:t>
      </w:r>
      <w:r w:rsidR="00523456">
        <w:t xml:space="preserve"> </w:t>
      </w:r>
      <w:r w:rsidR="00FE1325" w:rsidRPr="00FE1325">
        <w:t>must</w:t>
      </w:r>
      <w:r w:rsidR="00523456">
        <w:t xml:space="preserve"> </w:t>
      </w:r>
      <w:r w:rsidR="00246C16">
        <w:t xml:space="preserve">then </w:t>
      </w:r>
      <w:r w:rsidR="00FE1325" w:rsidRPr="00FE1325">
        <w:t>be</w:t>
      </w:r>
      <w:r w:rsidR="00523456">
        <w:t xml:space="preserve"> </w:t>
      </w:r>
      <w:r w:rsidR="00FE1325" w:rsidRPr="00FE1325">
        <w:t>passed</w:t>
      </w:r>
      <w:r w:rsidR="00523456">
        <w:t xml:space="preserve"> </w:t>
      </w:r>
      <w:r w:rsidR="00845AFF">
        <w:t>(70%</w:t>
      </w:r>
      <w:r w:rsidR="00523456">
        <w:t xml:space="preserve"> </w:t>
      </w:r>
      <w:r w:rsidR="00845AFF">
        <w:t>or</w:t>
      </w:r>
      <w:r w:rsidR="00523456">
        <w:t xml:space="preserve"> </w:t>
      </w:r>
      <w:r w:rsidR="00845AFF">
        <w:t>greater)</w:t>
      </w:r>
      <w:r w:rsidR="00523456">
        <w:t xml:space="preserve"> </w:t>
      </w:r>
      <w:r w:rsidR="00FE1325" w:rsidRPr="00FE1325">
        <w:t>to</w:t>
      </w:r>
      <w:r w:rsidR="00523456">
        <w:t xml:space="preserve"> </w:t>
      </w:r>
      <w:r w:rsidR="00FE1325" w:rsidRPr="00FE1325">
        <w:t>accrue</w:t>
      </w:r>
      <w:r w:rsidR="00523456">
        <w:t xml:space="preserve"> </w:t>
      </w:r>
      <w:r w:rsidR="00FE1325" w:rsidRPr="00FE1325">
        <w:t>the</w:t>
      </w:r>
      <w:r w:rsidR="00523456">
        <w:t xml:space="preserve"> </w:t>
      </w:r>
      <w:r w:rsidR="00FE1325" w:rsidRPr="00FE1325">
        <w:t>credits</w:t>
      </w:r>
      <w:r w:rsidR="00B647C6">
        <w:t xml:space="preserve">, </w:t>
      </w:r>
      <w:r w:rsidR="00FE1325" w:rsidRPr="00FE1325">
        <w:t>unlock</w:t>
      </w:r>
      <w:r w:rsidR="00523456">
        <w:t xml:space="preserve"> </w:t>
      </w:r>
      <w:r w:rsidR="00FE1325" w:rsidRPr="00FE1325">
        <w:t>the</w:t>
      </w:r>
      <w:r w:rsidR="00523456">
        <w:t xml:space="preserve"> </w:t>
      </w:r>
      <w:r w:rsidR="00FE1325" w:rsidRPr="00FE1325">
        <w:t>Certificate</w:t>
      </w:r>
      <w:r w:rsidR="00523456">
        <w:t xml:space="preserve"> </w:t>
      </w:r>
      <w:r w:rsidR="00FE1325" w:rsidRPr="00FE1325">
        <w:t>of</w:t>
      </w:r>
      <w:r w:rsidR="00523456">
        <w:t xml:space="preserve"> </w:t>
      </w:r>
      <w:r w:rsidR="00FE1325" w:rsidRPr="00FE1325">
        <w:t>Completion</w:t>
      </w:r>
      <w:r w:rsidR="00246C16">
        <w:t>,</w:t>
      </w:r>
      <w:r w:rsidR="00523456">
        <w:t xml:space="preserve"> </w:t>
      </w:r>
      <w:r w:rsidR="00FE1325" w:rsidRPr="00FE1325">
        <w:t>and</w:t>
      </w:r>
      <w:r w:rsidR="00523456">
        <w:t xml:space="preserve"> </w:t>
      </w:r>
      <w:r w:rsidR="00845AFF">
        <w:t>obtain</w:t>
      </w:r>
      <w:r w:rsidR="00523456">
        <w:t xml:space="preserve"> </w:t>
      </w:r>
      <w:r w:rsidR="00FE1325" w:rsidRPr="00FE1325">
        <w:t>any</w:t>
      </w:r>
      <w:r w:rsidR="00523456">
        <w:t xml:space="preserve"> </w:t>
      </w:r>
      <w:r w:rsidR="00C6080F">
        <w:t>of</w:t>
      </w:r>
      <w:r w:rsidR="00523456">
        <w:t xml:space="preserve"> </w:t>
      </w:r>
      <w:r w:rsidR="00C6080F">
        <w:t>the</w:t>
      </w:r>
      <w:r w:rsidR="00523456">
        <w:t xml:space="preserve"> </w:t>
      </w:r>
      <w:r w:rsidR="00C6080F">
        <w:t>class</w:t>
      </w:r>
      <w:r w:rsidR="00523456">
        <w:t xml:space="preserve"> </w:t>
      </w:r>
      <w:r w:rsidR="00FE1325" w:rsidRPr="00FE1325">
        <w:t>benefits.</w:t>
      </w:r>
    </w:p>
    <w:p w14:paraId="23EF7BF2" w14:textId="77777777" w:rsidR="00B647C6" w:rsidRDefault="00B647C6" w:rsidP="00FE1325"/>
    <w:p w14:paraId="03E92835" w14:textId="72D99646" w:rsidR="00893B39" w:rsidRDefault="00FE1325" w:rsidP="00FE1325">
      <w:r w:rsidRPr="00FE1325">
        <w:t>For</w:t>
      </w:r>
      <w:r w:rsidR="00523456">
        <w:t xml:space="preserve"> </w:t>
      </w:r>
      <w:r w:rsidRPr="00FE1325">
        <w:t>more</w:t>
      </w:r>
      <w:r w:rsidR="00523456">
        <w:t xml:space="preserve"> </w:t>
      </w:r>
      <w:r w:rsidRPr="00FE1325">
        <w:t>information,</w:t>
      </w:r>
      <w:r w:rsidR="00523456">
        <w:t xml:space="preserve"> </w:t>
      </w:r>
      <w:r w:rsidRPr="00FE1325">
        <w:t>please</w:t>
      </w:r>
      <w:r w:rsidR="00523456">
        <w:t xml:space="preserve"> </w:t>
      </w:r>
      <w:r w:rsidRPr="00FE1325">
        <w:t>view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“How</w:t>
      </w:r>
      <w:r w:rsidR="00523456">
        <w:t xml:space="preserve"> </w:t>
      </w:r>
      <w:r w:rsidRPr="00FE1325">
        <w:t>to</w:t>
      </w:r>
      <w:r w:rsidR="00523456">
        <w:t xml:space="preserve"> </w:t>
      </w:r>
      <w:r w:rsidR="001734BE">
        <w:t xml:space="preserve">Navigate </w:t>
      </w:r>
      <w:r w:rsidRPr="00FE1325">
        <w:t>and</w:t>
      </w:r>
      <w:r w:rsidR="00523456">
        <w:t xml:space="preserve"> </w:t>
      </w:r>
      <w:r w:rsidR="00CE3AAE">
        <w:t>Complete</w:t>
      </w:r>
      <w:r w:rsidR="00523456">
        <w:t xml:space="preserve"> </w:t>
      </w:r>
      <w:r w:rsidR="00CE3AAE">
        <w:t>a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Pr="00FE1325">
        <w:t>”</w:t>
      </w:r>
      <w:r w:rsidR="00523456">
        <w:t xml:space="preserve"> </w:t>
      </w:r>
      <w:r w:rsidRPr="00FE1325">
        <w:t>video</w:t>
      </w:r>
      <w:r w:rsidR="00523456">
        <w:t xml:space="preserve"> </w:t>
      </w:r>
      <w:r w:rsidR="00CE3AAE">
        <w:t>at</w:t>
      </w:r>
      <w:r w:rsidR="00523456">
        <w:t xml:space="preserve"> </w:t>
      </w:r>
      <w:hyperlink r:id="rId18" w:history="1">
        <w:r w:rsidR="00CE3AAE" w:rsidRPr="00170871">
          <w:rPr>
            <w:rStyle w:val="Hyperlink"/>
          </w:rPr>
          <w:t>www.aaii.com/learn</w:t>
        </w:r>
      </w:hyperlink>
      <w:r w:rsidRPr="00FE1325">
        <w:t>.</w:t>
      </w:r>
    </w:p>
    <w:p w14:paraId="4FA12F7E" w14:textId="77777777" w:rsidR="00AD4CD7" w:rsidRPr="001A37D6" w:rsidRDefault="00AD4CD7" w:rsidP="00FE1325"/>
    <w:p w14:paraId="5EBA0512" w14:textId="77777777" w:rsidR="00C6080F" w:rsidRDefault="00C6080F" w:rsidP="00FE1325">
      <w:pPr>
        <w:rPr>
          <w:b/>
          <w:bCs/>
        </w:rPr>
      </w:pPr>
    </w:p>
    <w:p w14:paraId="21F1AB4C" w14:textId="6C6A0930" w:rsidR="00FC5418" w:rsidRDefault="00FE1325" w:rsidP="00FE1325">
      <w:r w:rsidRPr="00893B39">
        <w:rPr>
          <w:b/>
          <w:bCs/>
          <w:sz w:val="28"/>
          <w:szCs w:val="28"/>
        </w:rPr>
        <w:t>Wha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Segmen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ncentiv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Bonus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(SIB)?</w:t>
      </w:r>
    </w:p>
    <w:p w14:paraId="2D94B787" w14:textId="77777777" w:rsidR="00FC5418" w:rsidRDefault="00FC5418" w:rsidP="00FE1325"/>
    <w:p w14:paraId="7A748084" w14:textId="2A33E91A" w:rsidR="00FC5418" w:rsidRDefault="00FE1325" w:rsidP="00FE1325">
      <w:r w:rsidRPr="00FE1325">
        <w:t>Upon</w:t>
      </w:r>
      <w:r w:rsidR="00523456">
        <w:t xml:space="preserve"> </w:t>
      </w:r>
      <w:r w:rsidRPr="00FE1325">
        <w:t>completion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some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Pr="00FE1325">
        <w:t>es,</w:t>
      </w:r>
      <w:r w:rsidR="00523456">
        <w:t xml:space="preserve"> </w:t>
      </w:r>
      <w:r w:rsidRPr="00FE1325">
        <w:t>participants</w:t>
      </w:r>
      <w:r w:rsidR="00523456">
        <w:t xml:space="preserve"> </w:t>
      </w:r>
      <w:r w:rsidRPr="00FE1325">
        <w:t>are</w:t>
      </w:r>
      <w:r w:rsidR="00523456">
        <w:t xml:space="preserve"> </w:t>
      </w:r>
      <w:r w:rsidRPr="00FE1325">
        <w:t>given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option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view</w:t>
      </w:r>
      <w:r w:rsidR="00523456">
        <w:t xml:space="preserve"> </w:t>
      </w:r>
      <w:r w:rsidRPr="00FE1325">
        <w:t>and</w:t>
      </w:r>
      <w:r w:rsidR="00523456">
        <w:t xml:space="preserve"> </w:t>
      </w:r>
      <w:r w:rsidRPr="00FE1325">
        <w:t>consider</w:t>
      </w:r>
      <w:r w:rsidR="00523456">
        <w:t xml:space="preserve"> </w:t>
      </w:r>
      <w:r w:rsidRPr="00FE1325">
        <w:t>a</w:t>
      </w:r>
      <w:r w:rsidR="00523456">
        <w:t xml:space="preserve"> </w:t>
      </w:r>
      <w:r w:rsidRPr="00FE1325">
        <w:t>special</w:t>
      </w:r>
      <w:r w:rsidR="00523456">
        <w:t xml:space="preserve"> </w:t>
      </w:r>
      <w:r w:rsidRPr="00FE1325">
        <w:t>Segment</w:t>
      </w:r>
      <w:r w:rsidR="00523456">
        <w:t xml:space="preserve"> </w:t>
      </w:r>
      <w:r w:rsidRPr="00FE1325">
        <w:t>Incentive</w:t>
      </w:r>
      <w:r w:rsidR="00523456">
        <w:t xml:space="preserve"> </w:t>
      </w:r>
      <w:r w:rsidRPr="00FE1325">
        <w:t>Bonus</w:t>
      </w:r>
      <w:r w:rsidR="00523456">
        <w:t xml:space="preserve"> </w:t>
      </w:r>
      <w:r w:rsidRPr="00FE1325">
        <w:t>from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instructor.</w:t>
      </w:r>
      <w:r w:rsidR="00523456">
        <w:t xml:space="preserve"> </w:t>
      </w:r>
      <w:r w:rsidRPr="00FE1325">
        <w:t>Offers</w:t>
      </w:r>
      <w:r w:rsidR="00523456">
        <w:t xml:space="preserve"> </w:t>
      </w:r>
      <w:r w:rsidRPr="00FE1325">
        <w:t>may</w:t>
      </w:r>
      <w:r w:rsidR="00523456">
        <w:t xml:space="preserve"> </w:t>
      </w:r>
      <w:r w:rsidRPr="00FE1325">
        <w:t>include</w:t>
      </w:r>
      <w:r w:rsidR="00523456">
        <w:t xml:space="preserve"> </w:t>
      </w:r>
      <w:r w:rsidRPr="00FE1325">
        <w:t>a</w:t>
      </w:r>
      <w:r w:rsidR="00523456">
        <w:t xml:space="preserve"> </w:t>
      </w:r>
      <w:r w:rsidRPr="00FE1325">
        <w:t>free</w:t>
      </w:r>
      <w:r w:rsidR="00523456">
        <w:t xml:space="preserve"> </w:t>
      </w:r>
      <w:r w:rsidRPr="00FE1325">
        <w:t>book,</w:t>
      </w:r>
      <w:r w:rsidR="00523456">
        <w:t xml:space="preserve"> </w:t>
      </w:r>
      <w:r w:rsidRPr="00FE1325">
        <w:t>subscription</w:t>
      </w:r>
      <w:r w:rsidR="00246C16">
        <w:t>,</w:t>
      </w:r>
      <w:r w:rsidR="00523456">
        <w:t xml:space="preserve"> </w:t>
      </w:r>
      <w:r w:rsidRPr="00FE1325">
        <w:t>or</w:t>
      </w:r>
      <w:r w:rsidR="00523456">
        <w:t xml:space="preserve"> </w:t>
      </w:r>
      <w:r w:rsidRPr="00FE1325">
        <w:t>other</w:t>
      </w:r>
      <w:r w:rsidR="00523456">
        <w:t xml:space="preserve"> </w:t>
      </w:r>
      <w:r w:rsidRPr="00FE1325">
        <w:t>discounted</w:t>
      </w:r>
      <w:r w:rsidR="00523456">
        <w:t xml:space="preserve"> </w:t>
      </w:r>
      <w:r w:rsidRPr="00FE1325">
        <w:t>or</w:t>
      </w:r>
      <w:r w:rsidR="00523456">
        <w:t xml:space="preserve"> </w:t>
      </w:r>
      <w:r w:rsidRPr="00FE1325">
        <w:t>complimentary</w:t>
      </w:r>
      <w:r w:rsidR="00523456">
        <w:t xml:space="preserve"> </w:t>
      </w:r>
      <w:r w:rsidRPr="00FE1325">
        <w:t>service</w:t>
      </w:r>
      <w:r w:rsidR="00523456">
        <w:t xml:space="preserve"> </w:t>
      </w:r>
      <w:r w:rsidRPr="00FE1325">
        <w:t>related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C6080F">
        <w:t>class</w:t>
      </w:r>
      <w:r w:rsidR="00523456">
        <w:t xml:space="preserve"> </w:t>
      </w:r>
      <w:r w:rsidR="00490741">
        <w:t>content</w:t>
      </w:r>
      <w:r w:rsidRPr="00FE1325">
        <w:t>.</w:t>
      </w:r>
    </w:p>
    <w:p w14:paraId="797B92F4" w14:textId="62733C77" w:rsidR="00893B39" w:rsidRDefault="00893B39" w:rsidP="00FE1325">
      <w:pPr>
        <w:rPr>
          <w:b/>
          <w:bCs/>
        </w:rPr>
      </w:pPr>
    </w:p>
    <w:p w14:paraId="5CF98B83" w14:textId="77777777" w:rsidR="00AD4CD7" w:rsidRDefault="00AD4CD7" w:rsidP="00FE1325">
      <w:pPr>
        <w:rPr>
          <w:b/>
          <w:bCs/>
          <w:sz w:val="28"/>
          <w:szCs w:val="28"/>
        </w:rPr>
      </w:pPr>
    </w:p>
    <w:p w14:paraId="178A6ECB" w14:textId="61358343" w:rsidR="00FC5418" w:rsidRDefault="00FE1325" w:rsidP="00FE1325">
      <w:r w:rsidRPr="001734BE">
        <w:rPr>
          <w:b/>
          <w:bCs/>
          <w:sz w:val="28"/>
          <w:szCs w:val="28"/>
        </w:rPr>
        <w:t>What</w:t>
      </w:r>
      <w:r w:rsidR="00523456" w:rsidRPr="001734BE">
        <w:rPr>
          <w:b/>
          <w:bCs/>
          <w:sz w:val="28"/>
          <w:szCs w:val="28"/>
        </w:rPr>
        <w:t xml:space="preserve"> </w:t>
      </w:r>
      <w:proofErr w:type="gramStart"/>
      <w:r w:rsidRPr="001734BE">
        <w:rPr>
          <w:b/>
          <w:bCs/>
          <w:sz w:val="28"/>
          <w:szCs w:val="28"/>
        </w:rPr>
        <w:t>is</w:t>
      </w:r>
      <w:proofErr w:type="gramEnd"/>
      <w:r w:rsidR="00523456" w:rsidRPr="001734BE">
        <w:rPr>
          <w:b/>
          <w:bCs/>
          <w:sz w:val="28"/>
          <w:szCs w:val="28"/>
        </w:rPr>
        <w:t xml:space="preserve"> </w:t>
      </w:r>
      <w:r w:rsidR="00246C16" w:rsidRPr="001734BE">
        <w:rPr>
          <w:b/>
          <w:bCs/>
          <w:sz w:val="28"/>
          <w:szCs w:val="28"/>
        </w:rPr>
        <w:t xml:space="preserve">the </w:t>
      </w:r>
      <w:r w:rsidRPr="001734BE">
        <w:rPr>
          <w:b/>
          <w:bCs/>
          <w:sz w:val="28"/>
          <w:szCs w:val="28"/>
        </w:rPr>
        <w:t>Words</w:t>
      </w:r>
      <w:r w:rsidR="00523456" w:rsidRPr="001734BE">
        <w:rPr>
          <w:b/>
          <w:bCs/>
          <w:sz w:val="28"/>
          <w:szCs w:val="28"/>
        </w:rPr>
        <w:t xml:space="preserve"> </w:t>
      </w:r>
      <w:r w:rsidRPr="001734BE">
        <w:rPr>
          <w:b/>
          <w:bCs/>
          <w:sz w:val="28"/>
          <w:szCs w:val="28"/>
        </w:rPr>
        <w:t>of</w:t>
      </w:r>
      <w:r w:rsidR="00523456" w:rsidRPr="001734BE">
        <w:rPr>
          <w:b/>
          <w:bCs/>
          <w:sz w:val="28"/>
          <w:szCs w:val="28"/>
        </w:rPr>
        <w:t xml:space="preserve"> </w:t>
      </w:r>
      <w:r w:rsidRPr="001734BE">
        <w:rPr>
          <w:b/>
          <w:bCs/>
          <w:sz w:val="28"/>
          <w:szCs w:val="28"/>
        </w:rPr>
        <w:t>Wisdom</w:t>
      </w:r>
      <w:r w:rsidR="00246C16" w:rsidRPr="001734BE">
        <w:rPr>
          <w:b/>
          <w:bCs/>
          <w:sz w:val="28"/>
          <w:szCs w:val="28"/>
        </w:rPr>
        <w:t xml:space="preserve"> component</w:t>
      </w:r>
      <w:r w:rsidRPr="001734BE">
        <w:rPr>
          <w:b/>
          <w:bCs/>
          <w:sz w:val="28"/>
          <w:szCs w:val="28"/>
        </w:rPr>
        <w:t>?</w:t>
      </w:r>
    </w:p>
    <w:p w14:paraId="232007C9" w14:textId="77777777" w:rsidR="00FC5418" w:rsidRDefault="00FC5418" w:rsidP="00FE1325"/>
    <w:p w14:paraId="47727F93" w14:textId="6C1F6F04" w:rsidR="00FC5418" w:rsidRDefault="00FE1325" w:rsidP="00FE1325">
      <w:r w:rsidRPr="00FE1325">
        <w:t>Upon</w:t>
      </w:r>
      <w:r w:rsidR="00523456">
        <w:t xml:space="preserve"> </w:t>
      </w:r>
      <w:r w:rsidRPr="00FE1325">
        <w:t>completion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most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the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Pr="00FE1325">
        <w:t>es,</w:t>
      </w:r>
      <w:r w:rsidR="00523456">
        <w:t xml:space="preserve"> </w:t>
      </w:r>
      <w:r w:rsidRPr="00FE1325">
        <w:t>participants</w:t>
      </w:r>
      <w:r w:rsidR="00523456">
        <w:t xml:space="preserve"> </w:t>
      </w:r>
      <w:r w:rsidRPr="00FE1325">
        <w:t>are</w:t>
      </w:r>
      <w:r w:rsidR="00523456">
        <w:t xml:space="preserve"> </w:t>
      </w:r>
      <w:r w:rsidRPr="00FE1325">
        <w:t>given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option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view</w:t>
      </w:r>
      <w:r w:rsidR="00523456">
        <w:t xml:space="preserve"> </w:t>
      </w:r>
      <w:r w:rsidRPr="00FE1325">
        <w:t>and</w:t>
      </w:r>
      <w:r w:rsidR="00523456">
        <w:t xml:space="preserve"> </w:t>
      </w:r>
      <w:r w:rsidRPr="00FE1325">
        <w:t>download</w:t>
      </w:r>
      <w:r w:rsidR="00523456">
        <w:t xml:space="preserve"> </w:t>
      </w:r>
      <w:r w:rsidRPr="00FE1325">
        <w:t>a</w:t>
      </w:r>
      <w:r w:rsidR="00523456">
        <w:t xml:space="preserve"> </w:t>
      </w:r>
      <w:r w:rsidRPr="00FE1325">
        <w:t>Words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Wisdom</w:t>
      </w:r>
      <w:r w:rsidR="00523456">
        <w:t xml:space="preserve"> </w:t>
      </w:r>
      <w:r w:rsidRPr="00FE1325">
        <w:t>document</w:t>
      </w:r>
      <w:r w:rsidR="00523456">
        <w:t xml:space="preserve"> </w:t>
      </w:r>
      <w:r w:rsidRPr="00FE1325">
        <w:t>containing</w:t>
      </w:r>
      <w:r w:rsidR="00523456">
        <w:t xml:space="preserve"> </w:t>
      </w:r>
      <w:r w:rsidRPr="00FE1325">
        <w:t>each</w:t>
      </w:r>
      <w:r w:rsidR="00523456">
        <w:t xml:space="preserve"> </w:t>
      </w:r>
      <w:r w:rsidRPr="00FE1325">
        <w:t>speaker’s</w:t>
      </w:r>
      <w:r w:rsidR="00523456">
        <w:t xml:space="preserve"> </w:t>
      </w:r>
      <w:r w:rsidRPr="00FE1325">
        <w:t>single</w:t>
      </w:r>
      <w:r w:rsidR="00523456">
        <w:t xml:space="preserve"> </w:t>
      </w:r>
      <w:r w:rsidRPr="00FE1325">
        <w:t>best</w:t>
      </w:r>
      <w:r w:rsidR="00523456">
        <w:t xml:space="preserve"> </w:t>
      </w:r>
      <w:r w:rsidRPr="00FE1325">
        <w:t>piece</w:t>
      </w:r>
      <w:r w:rsidR="00523456">
        <w:t xml:space="preserve"> </w:t>
      </w:r>
      <w:r w:rsidRPr="00FE1325">
        <w:t>of</w:t>
      </w:r>
      <w:r w:rsidR="00523456">
        <w:t xml:space="preserve"> </w:t>
      </w:r>
      <w:r w:rsidRPr="00FE1325">
        <w:t>investment</w:t>
      </w:r>
      <w:r w:rsidR="00523456">
        <w:t xml:space="preserve"> </w:t>
      </w:r>
      <w:r w:rsidRPr="00FE1325">
        <w:t>advice.</w:t>
      </w:r>
    </w:p>
    <w:p w14:paraId="53D92895" w14:textId="77777777" w:rsidR="00AD4CD7" w:rsidRDefault="00AD4CD7" w:rsidP="00FE1325"/>
    <w:p w14:paraId="728130AE" w14:textId="77777777" w:rsidR="00AD4CD7" w:rsidRDefault="00AD4CD7" w:rsidP="00AD4CD7">
      <w:pPr>
        <w:rPr>
          <w:b/>
          <w:bCs/>
          <w:sz w:val="28"/>
          <w:szCs w:val="28"/>
        </w:rPr>
      </w:pPr>
    </w:p>
    <w:p w14:paraId="64431E45" w14:textId="2FAF489B" w:rsidR="00AD4CD7" w:rsidRPr="00172621" w:rsidRDefault="00AD4CD7" w:rsidP="00AD4CD7">
      <w:r w:rsidRPr="00172621">
        <w:rPr>
          <w:b/>
          <w:bCs/>
          <w:sz w:val="28"/>
          <w:szCs w:val="28"/>
        </w:rPr>
        <w:t xml:space="preserve">Can I print or download the supplemental educational materials—such as slides, definition pages, calculators, </w:t>
      </w:r>
      <w:proofErr w:type="gramStart"/>
      <w:r w:rsidRPr="00172621">
        <w:rPr>
          <w:b/>
          <w:bCs/>
          <w:sz w:val="28"/>
          <w:szCs w:val="28"/>
        </w:rPr>
        <w:t>spreadsheets</w:t>
      </w:r>
      <w:proofErr w:type="gramEnd"/>
      <w:r w:rsidRPr="00172621">
        <w:rPr>
          <w:b/>
          <w:bCs/>
          <w:sz w:val="28"/>
          <w:szCs w:val="28"/>
        </w:rPr>
        <w:t xml:space="preserve"> and related articles—for future reference?</w:t>
      </w:r>
    </w:p>
    <w:p w14:paraId="7DED25D0" w14:textId="77777777" w:rsidR="00AD4CD7" w:rsidRPr="00172621" w:rsidRDefault="00AD4CD7" w:rsidP="00AD4CD7">
      <w:r w:rsidRPr="00172621">
        <w:t>Yes, each participant can download and store all educational resources indefinitely.</w:t>
      </w:r>
      <w:r>
        <w:t xml:space="preserve"> </w:t>
      </w:r>
      <w:r w:rsidRPr="00172621">
        <w:t xml:space="preserve"> This includes the Certificate of Completion and the Words of Wisdom documents.</w:t>
      </w:r>
      <w:r>
        <w:t xml:space="preserve"> </w:t>
      </w:r>
      <w:r w:rsidRPr="00172621">
        <w:t xml:space="preserve"> Additionally, a Segment Incentive Bonus (SIB) can be used after the class expiration, provided that the bonus is still being offered by the original class instructor.</w:t>
      </w:r>
    </w:p>
    <w:p w14:paraId="3178C834" w14:textId="77777777" w:rsidR="00AD4CD7" w:rsidRDefault="00AD4CD7" w:rsidP="00FE1325"/>
    <w:p w14:paraId="418BB042" w14:textId="77777777" w:rsidR="00AD4CD7" w:rsidRDefault="00AD4CD7" w:rsidP="00FE1325">
      <w:pPr>
        <w:rPr>
          <w:b/>
          <w:bCs/>
          <w:sz w:val="28"/>
          <w:szCs w:val="28"/>
        </w:rPr>
      </w:pPr>
    </w:p>
    <w:p w14:paraId="70B5503D" w14:textId="26F5B89B" w:rsidR="00FC5418" w:rsidRDefault="00FE1325" w:rsidP="00FE1325">
      <w:pPr>
        <w:rPr>
          <w:sz w:val="28"/>
          <w:szCs w:val="28"/>
        </w:rPr>
      </w:pPr>
      <w:r w:rsidRPr="00893B39">
        <w:rPr>
          <w:b/>
          <w:bCs/>
          <w:sz w:val="28"/>
          <w:szCs w:val="28"/>
        </w:rPr>
        <w:t>Who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do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contac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f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hav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question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bou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h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conten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of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VES</w:t>
      </w:r>
      <w:r w:rsidR="00523456">
        <w:rPr>
          <w:b/>
          <w:bCs/>
          <w:sz w:val="28"/>
          <w:szCs w:val="28"/>
        </w:rPr>
        <w:t xml:space="preserve"> </w:t>
      </w:r>
      <w:r w:rsidR="00893B39" w:rsidRPr="00893B39">
        <w:rPr>
          <w:b/>
          <w:bCs/>
          <w:sz w:val="28"/>
          <w:szCs w:val="28"/>
        </w:rPr>
        <w:t>Class</w:t>
      </w:r>
      <w:r w:rsidRPr="00893B39">
        <w:rPr>
          <w:b/>
          <w:bCs/>
          <w:sz w:val="28"/>
          <w:szCs w:val="28"/>
        </w:rPr>
        <w:t>,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or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wan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o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ge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more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nformation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bout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n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instructor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and</w:t>
      </w:r>
      <w:r w:rsidR="00523456">
        <w:rPr>
          <w:b/>
          <w:bCs/>
          <w:sz w:val="28"/>
          <w:szCs w:val="28"/>
        </w:rPr>
        <w:t xml:space="preserve"> </w:t>
      </w:r>
      <w:r w:rsidRPr="00893B39">
        <w:rPr>
          <w:b/>
          <w:bCs/>
          <w:sz w:val="28"/>
          <w:szCs w:val="28"/>
        </w:rPr>
        <w:t>their</w:t>
      </w:r>
      <w:r w:rsidR="00523456">
        <w:rPr>
          <w:b/>
          <w:bCs/>
          <w:sz w:val="28"/>
          <w:szCs w:val="28"/>
        </w:rPr>
        <w:t xml:space="preserve"> </w:t>
      </w:r>
      <w:r w:rsidR="00C6080F">
        <w:rPr>
          <w:b/>
          <w:bCs/>
          <w:sz w:val="28"/>
          <w:szCs w:val="28"/>
        </w:rPr>
        <w:t>teachings</w:t>
      </w:r>
      <w:r w:rsidR="00523456">
        <w:rPr>
          <w:b/>
          <w:bCs/>
          <w:sz w:val="28"/>
          <w:szCs w:val="28"/>
        </w:rPr>
        <w:t xml:space="preserve"> </w:t>
      </w:r>
      <w:r w:rsidR="00C6080F">
        <w:rPr>
          <w:b/>
          <w:bCs/>
          <w:sz w:val="28"/>
          <w:szCs w:val="28"/>
        </w:rPr>
        <w:t>or</w:t>
      </w:r>
      <w:r w:rsidR="00523456">
        <w:rPr>
          <w:b/>
          <w:bCs/>
          <w:sz w:val="28"/>
          <w:szCs w:val="28"/>
        </w:rPr>
        <w:t xml:space="preserve"> </w:t>
      </w:r>
      <w:r w:rsidR="00C6080F">
        <w:rPr>
          <w:b/>
          <w:bCs/>
          <w:sz w:val="28"/>
          <w:szCs w:val="28"/>
        </w:rPr>
        <w:t>offerings</w:t>
      </w:r>
      <w:r w:rsidRPr="00893B39">
        <w:rPr>
          <w:b/>
          <w:bCs/>
          <w:sz w:val="28"/>
          <w:szCs w:val="28"/>
        </w:rPr>
        <w:t>?</w:t>
      </w:r>
    </w:p>
    <w:p w14:paraId="427FCCD9" w14:textId="77777777" w:rsidR="00FC5418" w:rsidRDefault="00FC5418" w:rsidP="00FE1325"/>
    <w:p w14:paraId="798BF589" w14:textId="383182FF" w:rsidR="00FC5418" w:rsidRDefault="00FE1325" w:rsidP="00FE1325">
      <w:r w:rsidRPr="00FE1325">
        <w:t>Most</w:t>
      </w:r>
      <w:r w:rsidR="00523456">
        <w:t xml:space="preserve"> </w:t>
      </w:r>
      <w:r w:rsidR="00893B39">
        <w:t>VES</w:t>
      </w:r>
      <w:r w:rsidR="00523456">
        <w:t xml:space="preserve"> </w:t>
      </w:r>
      <w:r w:rsidR="00893B39">
        <w:t>Class</w:t>
      </w:r>
      <w:r w:rsidRPr="00FE1325">
        <w:t>es</w:t>
      </w:r>
      <w:r w:rsidR="00523456">
        <w:t xml:space="preserve"> </w:t>
      </w:r>
      <w:r w:rsidRPr="00FE1325">
        <w:t>include</w:t>
      </w:r>
      <w:r w:rsidR="00523456">
        <w:t xml:space="preserve"> </w:t>
      </w:r>
      <w:r w:rsidRPr="00FE1325">
        <w:t>contact</w:t>
      </w:r>
      <w:r w:rsidR="00523456">
        <w:t xml:space="preserve"> </w:t>
      </w:r>
      <w:r w:rsidRPr="00FE1325">
        <w:t>information</w:t>
      </w:r>
      <w:r w:rsidR="00523456">
        <w:t xml:space="preserve"> </w:t>
      </w:r>
      <w:r w:rsidRPr="00FE1325">
        <w:t>provided</w:t>
      </w:r>
      <w:r w:rsidR="00523456">
        <w:t xml:space="preserve"> </w:t>
      </w:r>
      <w:r w:rsidRPr="00FE1325">
        <w:t>by</w:t>
      </w:r>
      <w:r w:rsidR="00523456">
        <w:t xml:space="preserve"> </w:t>
      </w:r>
      <w:r w:rsidRPr="00FE1325">
        <w:t>the</w:t>
      </w:r>
      <w:r w:rsidR="00523456">
        <w:t xml:space="preserve"> </w:t>
      </w:r>
      <w:r w:rsidRPr="00FE1325">
        <w:t>specific</w:t>
      </w:r>
      <w:r w:rsidR="00523456">
        <w:t xml:space="preserve"> </w:t>
      </w:r>
      <w:r w:rsidRPr="00FE1325">
        <w:t>instructor.</w:t>
      </w:r>
      <w:r w:rsidR="00523456">
        <w:t xml:space="preserve"> </w:t>
      </w:r>
      <w:r w:rsidRPr="00FE1325">
        <w:t>Guest</w:t>
      </w:r>
      <w:r w:rsidR="00523456">
        <w:t xml:space="preserve"> </w:t>
      </w:r>
      <w:r w:rsidRPr="00FE1325">
        <w:t>instructors</w:t>
      </w:r>
      <w:r w:rsidR="00523456">
        <w:t xml:space="preserve"> </w:t>
      </w:r>
      <w:r w:rsidRPr="00FE1325">
        <w:t>may</w:t>
      </w:r>
      <w:r w:rsidR="00523456">
        <w:t xml:space="preserve"> </w:t>
      </w:r>
      <w:r w:rsidRPr="00FE1325">
        <w:t>or</w:t>
      </w:r>
      <w:r w:rsidR="00523456">
        <w:t xml:space="preserve"> </w:t>
      </w:r>
      <w:r w:rsidRPr="00FE1325">
        <w:t>may</w:t>
      </w:r>
      <w:r w:rsidR="00523456">
        <w:t xml:space="preserve"> </w:t>
      </w:r>
      <w:r w:rsidRPr="00FE1325">
        <w:t>not</w:t>
      </w:r>
      <w:r w:rsidR="00523456">
        <w:t xml:space="preserve"> </w:t>
      </w:r>
      <w:r w:rsidRPr="00FE1325">
        <w:t>respond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your</w:t>
      </w:r>
      <w:r w:rsidR="00523456">
        <w:t xml:space="preserve"> </w:t>
      </w:r>
      <w:r w:rsidRPr="00FE1325">
        <w:t>inquiry</w:t>
      </w:r>
      <w:r w:rsidR="00246C16">
        <w:t>,</w:t>
      </w:r>
      <w:r w:rsidR="00523456">
        <w:t xml:space="preserve"> </w:t>
      </w:r>
      <w:r w:rsidRPr="00FE1325">
        <w:t>and</w:t>
      </w:r>
      <w:r w:rsidR="00523456">
        <w:t xml:space="preserve"> </w:t>
      </w:r>
      <w:r w:rsidRPr="00FE1325">
        <w:t>AAII</w:t>
      </w:r>
      <w:r w:rsidR="00523456">
        <w:t xml:space="preserve"> </w:t>
      </w:r>
      <w:r w:rsidRPr="00FE1325">
        <w:t>has</w:t>
      </w:r>
      <w:r w:rsidR="00523456">
        <w:t xml:space="preserve"> </w:t>
      </w:r>
      <w:r w:rsidRPr="00FE1325">
        <w:t>no</w:t>
      </w:r>
      <w:r w:rsidR="00523456">
        <w:t xml:space="preserve"> </w:t>
      </w:r>
      <w:r w:rsidR="00490741" w:rsidRPr="00FE1325">
        <w:t>relationship</w:t>
      </w:r>
      <w:r w:rsidR="00523456">
        <w:t xml:space="preserve"> </w:t>
      </w:r>
      <w:r w:rsidR="00490741" w:rsidRPr="00FE1325">
        <w:t>with</w:t>
      </w:r>
      <w:r w:rsidR="00523456">
        <w:t xml:space="preserve"> </w:t>
      </w:r>
      <w:r w:rsidRPr="00FE1325">
        <w:t>or</w:t>
      </w:r>
      <w:r w:rsidR="00523456">
        <w:t xml:space="preserve"> </w:t>
      </w:r>
      <w:r w:rsidR="00490741">
        <w:t>bears</w:t>
      </w:r>
      <w:r w:rsidR="00523456">
        <w:t xml:space="preserve"> </w:t>
      </w:r>
      <w:r w:rsidR="00490741">
        <w:t>any</w:t>
      </w:r>
      <w:r w:rsidR="00523456">
        <w:t xml:space="preserve"> </w:t>
      </w:r>
      <w:r w:rsidRPr="00FE1325">
        <w:t>responsibilities</w:t>
      </w:r>
      <w:r w:rsidR="00523456">
        <w:t xml:space="preserve"> </w:t>
      </w:r>
      <w:r w:rsidRPr="00FE1325">
        <w:t>in</w:t>
      </w:r>
      <w:r w:rsidR="00523456">
        <w:t xml:space="preserve"> </w:t>
      </w:r>
      <w:r w:rsidRPr="00FE1325">
        <w:t>these</w:t>
      </w:r>
      <w:r w:rsidR="00523456">
        <w:t xml:space="preserve"> </w:t>
      </w:r>
      <w:r w:rsidRPr="00FE1325">
        <w:t>matters.</w:t>
      </w:r>
      <w:r w:rsidR="00523456">
        <w:t xml:space="preserve"> </w:t>
      </w:r>
      <w:r w:rsidRPr="00FE1325">
        <w:t>AAII</w:t>
      </w:r>
      <w:r w:rsidR="00523456">
        <w:t xml:space="preserve"> </w:t>
      </w:r>
      <w:r w:rsidRPr="00FE1325">
        <w:t>instructors</w:t>
      </w:r>
      <w:r w:rsidR="00523456">
        <w:t xml:space="preserve"> </w:t>
      </w:r>
      <w:r w:rsidRPr="00FE1325">
        <w:t>will</w:t>
      </w:r>
      <w:r w:rsidR="00523456">
        <w:t xml:space="preserve"> </w:t>
      </w:r>
      <w:r w:rsidRPr="00FE1325">
        <w:t>do</w:t>
      </w:r>
      <w:r w:rsidR="00523456">
        <w:t xml:space="preserve"> </w:t>
      </w:r>
      <w:r w:rsidRPr="00FE1325">
        <w:t>their</w:t>
      </w:r>
      <w:r w:rsidR="00523456">
        <w:t xml:space="preserve"> </w:t>
      </w:r>
      <w:r w:rsidRPr="00FE1325">
        <w:t>best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respond</w:t>
      </w:r>
      <w:r w:rsidR="00523456">
        <w:t xml:space="preserve"> </w:t>
      </w:r>
      <w:r w:rsidRPr="00FE1325">
        <w:t>to</w:t>
      </w:r>
      <w:r w:rsidR="00523456">
        <w:t xml:space="preserve"> </w:t>
      </w:r>
      <w:r w:rsidRPr="00FE1325">
        <w:t>your</w:t>
      </w:r>
      <w:r w:rsidR="00523456">
        <w:t xml:space="preserve"> </w:t>
      </w:r>
      <w:r w:rsidRPr="00FE1325">
        <w:t>request</w:t>
      </w:r>
      <w:r w:rsidR="00523456">
        <w:t xml:space="preserve"> </w:t>
      </w:r>
      <w:r w:rsidRPr="00FE1325">
        <w:t>in</w:t>
      </w:r>
      <w:r w:rsidR="00523456">
        <w:t xml:space="preserve"> </w:t>
      </w:r>
      <w:r w:rsidRPr="00FE1325">
        <w:t>a</w:t>
      </w:r>
      <w:r w:rsidR="00523456">
        <w:t xml:space="preserve"> </w:t>
      </w:r>
      <w:r w:rsidRPr="00FE1325">
        <w:t>timely</w:t>
      </w:r>
      <w:r w:rsidR="00523456">
        <w:t xml:space="preserve"> </w:t>
      </w:r>
      <w:r w:rsidRPr="00FE1325">
        <w:t>manner.</w:t>
      </w:r>
    </w:p>
    <w:p w14:paraId="4DD1107A" w14:textId="0957738C" w:rsidR="00893B39" w:rsidRDefault="00893B39" w:rsidP="00FE1325">
      <w:pPr>
        <w:rPr>
          <w:b/>
          <w:bCs/>
          <w:sz w:val="28"/>
          <w:szCs w:val="28"/>
        </w:rPr>
      </w:pPr>
    </w:p>
    <w:p w14:paraId="15D4F056" w14:textId="77777777" w:rsidR="00665A71" w:rsidRPr="00923359" w:rsidRDefault="00665A71"/>
    <w:sectPr w:rsidR="00665A71" w:rsidRPr="009233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2A3CA" w14:textId="77777777" w:rsidR="00CE0ED2" w:rsidRDefault="00CE0ED2" w:rsidP="00AD4CD7">
      <w:r>
        <w:separator/>
      </w:r>
    </w:p>
  </w:endnote>
  <w:endnote w:type="continuationSeparator" w:id="0">
    <w:p w14:paraId="1F01EE3E" w14:textId="77777777" w:rsidR="00CE0ED2" w:rsidRDefault="00CE0ED2" w:rsidP="00AD4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0636B" w14:textId="77777777" w:rsidR="00CE0ED2" w:rsidRDefault="00CE0ED2" w:rsidP="00AD4CD7">
      <w:r>
        <w:separator/>
      </w:r>
    </w:p>
  </w:footnote>
  <w:footnote w:type="continuationSeparator" w:id="0">
    <w:p w14:paraId="7CC29CFB" w14:textId="77777777" w:rsidR="00CE0ED2" w:rsidRDefault="00CE0ED2" w:rsidP="00AD4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6663E"/>
    <w:multiLevelType w:val="multilevel"/>
    <w:tmpl w:val="2724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0F7C47"/>
    <w:multiLevelType w:val="multilevel"/>
    <w:tmpl w:val="18B07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9224923">
    <w:abstractNumId w:val="0"/>
  </w:num>
  <w:num w:numId="2" w16cid:durableId="1224217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EwMLA0tTQyMbJQ0lEKTi0uzszPAykwNKoFAPrTYBYtAAAA"/>
  </w:docVars>
  <w:rsids>
    <w:rsidRoot w:val="007060B8"/>
    <w:rsid w:val="000342F9"/>
    <w:rsid w:val="000403B9"/>
    <w:rsid w:val="00086EDE"/>
    <w:rsid w:val="00165FC0"/>
    <w:rsid w:val="001734BE"/>
    <w:rsid w:val="001A37D6"/>
    <w:rsid w:val="00246C16"/>
    <w:rsid w:val="00266E1E"/>
    <w:rsid w:val="00276028"/>
    <w:rsid w:val="00277F30"/>
    <w:rsid w:val="00363B88"/>
    <w:rsid w:val="003802CF"/>
    <w:rsid w:val="003A642A"/>
    <w:rsid w:val="003B4B03"/>
    <w:rsid w:val="00423A76"/>
    <w:rsid w:val="00490741"/>
    <w:rsid w:val="00523456"/>
    <w:rsid w:val="00574189"/>
    <w:rsid w:val="00586AD0"/>
    <w:rsid w:val="005F5C6A"/>
    <w:rsid w:val="00665A71"/>
    <w:rsid w:val="00700FC3"/>
    <w:rsid w:val="007060B8"/>
    <w:rsid w:val="00767241"/>
    <w:rsid w:val="007E2B29"/>
    <w:rsid w:val="00844D29"/>
    <w:rsid w:val="00845AFF"/>
    <w:rsid w:val="00893B39"/>
    <w:rsid w:val="008D5692"/>
    <w:rsid w:val="00904A1E"/>
    <w:rsid w:val="00923359"/>
    <w:rsid w:val="009E0BC5"/>
    <w:rsid w:val="00A44360"/>
    <w:rsid w:val="00A852E5"/>
    <w:rsid w:val="00A90CB9"/>
    <w:rsid w:val="00AD4CD7"/>
    <w:rsid w:val="00B27F3F"/>
    <w:rsid w:val="00B647C6"/>
    <w:rsid w:val="00B94A09"/>
    <w:rsid w:val="00C12A65"/>
    <w:rsid w:val="00C26855"/>
    <w:rsid w:val="00C6080F"/>
    <w:rsid w:val="00C66019"/>
    <w:rsid w:val="00C77A39"/>
    <w:rsid w:val="00C814F3"/>
    <w:rsid w:val="00CD3086"/>
    <w:rsid w:val="00CE0ED2"/>
    <w:rsid w:val="00CE3AAE"/>
    <w:rsid w:val="00D121D3"/>
    <w:rsid w:val="00D536F8"/>
    <w:rsid w:val="00D673C2"/>
    <w:rsid w:val="00DF4F98"/>
    <w:rsid w:val="00E003C0"/>
    <w:rsid w:val="00E04DFB"/>
    <w:rsid w:val="00F006DD"/>
    <w:rsid w:val="00F77EFA"/>
    <w:rsid w:val="00FA5B1B"/>
    <w:rsid w:val="00FC5418"/>
    <w:rsid w:val="00FD307A"/>
    <w:rsid w:val="00FE1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F07F6"/>
  <w15:chartTrackingRefBased/>
  <w15:docId w15:val="{2CCA4A77-AEB8-4212-B35C-E0399F017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418"/>
    <w:pPr>
      <w:spacing w:after="0" w:line="240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60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0B8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D4CD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4CD7"/>
    <w:rPr>
      <w:kern w:val="0"/>
      <w:sz w:val="20"/>
      <w:szCs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AD4CD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8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1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aii.com/learn" TargetMode="External"/><Relationship Id="rId18" Type="http://schemas.openxmlformats.org/officeDocument/2006/relationships/hyperlink" Target="http://www.aaii.com/lear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aii.com/learn" TargetMode="External"/><Relationship Id="rId17" Type="http://schemas.openxmlformats.org/officeDocument/2006/relationships/hyperlink" Target="mailto:%20members@aaii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aii.com/lear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aaii.com/learn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aii.com/lea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c44f7006-dda3-4bc7-bec6-4305250cc414">
      <Terms xmlns="http://schemas.microsoft.com/office/infopath/2007/PartnerControls"/>
    </lcf76f155ced4ddcb4097134ff3c332f>
    <TaxCatchAll xmlns="550f0182-40a3-4813-b26f-10030413307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B55084C4C9B148ACCF0C3B9FC14C23" ma:contentTypeVersion="20" ma:contentTypeDescription="Create a new document." ma:contentTypeScope="" ma:versionID="d2d4e2d5540804efe90a980329d6e927">
  <xsd:schema xmlns:xsd="http://www.w3.org/2001/XMLSchema" xmlns:xs="http://www.w3.org/2001/XMLSchema" xmlns:p="http://schemas.microsoft.com/office/2006/metadata/properties" xmlns:ns1="http://schemas.microsoft.com/sharepoint/v3" xmlns:ns2="c44f7006-dda3-4bc7-bec6-4305250cc414" xmlns:ns3="550f0182-40a3-4813-b26f-100304133072" targetNamespace="http://schemas.microsoft.com/office/2006/metadata/properties" ma:root="true" ma:fieldsID="27fb778849c6261cac450feff3ff1e41" ns1:_="" ns2:_="" ns3:_="">
    <xsd:import namespace="http://schemas.microsoft.com/sharepoint/v3"/>
    <xsd:import namespace="c44f7006-dda3-4bc7-bec6-4305250cc414"/>
    <xsd:import namespace="550f0182-40a3-4813-b26f-1003041330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f7006-dda3-4bc7-bec6-4305250cc4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310fdce4-f1ca-4713-b3e2-1f2e6bcf4ca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0f0182-40a3-4813-b26f-1003041330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42a4ce87-f117-4095-b4d7-518a7e262e64}" ma:internalName="TaxCatchAll" ma:showField="CatchAllData" ma:web="550f0182-40a3-4813-b26f-1003041330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458B2B-1355-4811-A6A3-9695DAC1D75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4f7006-dda3-4bc7-bec6-4305250cc414"/>
    <ds:schemaRef ds:uri="550f0182-40a3-4813-b26f-100304133072"/>
  </ds:schemaRefs>
</ds:datastoreItem>
</file>

<file path=customXml/itemProps2.xml><?xml version="1.0" encoding="utf-8"?>
<ds:datastoreItem xmlns:ds="http://schemas.openxmlformats.org/officeDocument/2006/customXml" ds:itemID="{E8BCB3DD-9A98-405A-93BA-BF4F9285A9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150F72-40FD-4F71-A851-F103AFF92D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4f7006-dda3-4bc7-bec6-4305250cc414"/>
    <ds:schemaRef ds:uri="550f0182-40a3-4813-b26f-1003041330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63B08B-932B-45E7-BF08-F85319244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1624</Words>
  <Characters>926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Rondeau</dc:creator>
  <cp:keywords/>
  <dc:description/>
  <cp:lastModifiedBy>Raymond A Rondeau</cp:lastModifiedBy>
  <cp:revision>8</cp:revision>
  <dcterms:created xsi:type="dcterms:W3CDTF">2024-03-22T20:19:00Z</dcterms:created>
  <dcterms:modified xsi:type="dcterms:W3CDTF">2024-03-27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B55084C4C9B148ACCF0C3B9FC14C23</vt:lpwstr>
  </property>
  <property fmtid="{D5CDD505-2E9C-101B-9397-08002B2CF9AE}" pid="3" name="MediaServiceImageTags">
    <vt:lpwstr/>
  </property>
</Properties>
</file>